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8D4F8" w14:textId="77777777" w:rsidR="00BB537F" w:rsidRPr="002226F5" w:rsidRDefault="00BB537F" w:rsidP="00BB537F">
      <w:pPr>
        <w:jc w:val="left"/>
        <w:rPr>
          <w:rFonts w:ascii="黑体" w:eastAsia="黑体" w:hAnsi="黑体" w:cs="宋体"/>
          <w:bCs/>
          <w:sz w:val="30"/>
          <w:szCs w:val="30"/>
        </w:rPr>
      </w:pPr>
      <w:r w:rsidRPr="002226F5">
        <w:rPr>
          <w:rFonts w:ascii="黑体" w:eastAsia="黑体" w:hAnsi="黑体" w:cs="宋体" w:hint="eastAsia"/>
          <w:bCs/>
          <w:sz w:val="30"/>
          <w:szCs w:val="30"/>
        </w:rPr>
        <w:t>附件1：</w:t>
      </w:r>
    </w:p>
    <w:p w14:paraId="27DEE16C" w14:textId="77777777" w:rsidR="00BB537F" w:rsidRDefault="00BB537F" w:rsidP="00BB537F">
      <w:pPr>
        <w:jc w:val="center"/>
        <w:rPr>
          <w:rFonts w:ascii="宋体" w:hAnsi="宋体" w:cs="宋体"/>
          <w:b/>
          <w:bCs/>
          <w:sz w:val="44"/>
          <w:szCs w:val="44"/>
        </w:rPr>
      </w:pPr>
    </w:p>
    <w:p w14:paraId="2C7AAFF9" w14:textId="77777777" w:rsidR="00BB537F" w:rsidRDefault="00BB537F" w:rsidP="00BB537F">
      <w:pPr>
        <w:jc w:val="center"/>
        <w:rPr>
          <w:rFonts w:ascii="宋体" w:hAnsi="宋体" w:cs="宋体"/>
          <w:b/>
          <w:bCs/>
          <w:sz w:val="44"/>
          <w:szCs w:val="44"/>
        </w:rPr>
      </w:pPr>
    </w:p>
    <w:p w14:paraId="79BDB5BA" w14:textId="77777777" w:rsidR="00BB537F" w:rsidRDefault="00BB537F" w:rsidP="00BB537F">
      <w:pPr>
        <w:jc w:val="center"/>
        <w:rPr>
          <w:rFonts w:ascii="宋体" w:hAnsi="宋体" w:cs="宋体"/>
          <w:b/>
          <w:bCs/>
          <w:sz w:val="44"/>
          <w:szCs w:val="44"/>
        </w:rPr>
      </w:pPr>
      <w:r>
        <w:rPr>
          <w:rFonts w:ascii="宋体" w:hAnsi="宋体" w:cs="宋体" w:hint="eastAsia"/>
          <w:b/>
          <w:bCs/>
          <w:sz w:val="44"/>
          <w:szCs w:val="44"/>
        </w:rPr>
        <w:t>国家家养动物种质资源库</w:t>
      </w:r>
    </w:p>
    <w:p w14:paraId="7DF18B57" w14:textId="77777777" w:rsidR="00BB537F" w:rsidRPr="00000CC5" w:rsidRDefault="00BB537F" w:rsidP="00BB537F">
      <w:pPr>
        <w:jc w:val="center"/>
        <w:rPr>
          <w:rFonts w:ascii="宋体" w:hAnsi="宋体"/>
          <w:sz w:val="32"/>
          <w:szCs w:val="32"/>
        </w:rPr>
      </w:pPr>
    </w:p>
    <w:p w14:paraId="367B82AA" w14:textId="77777777" w:rsidR="00BB537F" w:rsidRDefault="00BB537F" w:rsidP="00BB537F">
      <w:pPr>
        <w:jc w:val="center"/>
        <w:rPr>
          <w:rFonts w:ascii="宋体" w:hAnsi="宋体"/>
          <w:sz w:val="32"/>
          <w:szCs w:val="32"/>
        </w:rPr>
      </w:pPr>
    </w:p>
    <w:p w14:paraId="3B50898D" w14:textId="77777777" w:rsidR="00BB537F" w:rsidRPr="008875EB" w:rsidRDefault="00BB537F" w:rsidP="00BB537F">
      <w:pPr>
        <w:jc w:val="center"/>
        <w:rPr>
          <w:rFonts w:ascii="宋体" w:hAnsi="宋体" w:cs="宋体"/>
          <w:b/>
          <w:bCs/>
          <w:sz w:val="44"/>
          <w:szCs w:val="44"/>
        </w:rPr>
      </w:pPr>
      <w:r>
        <w:rPr>
          <w:rFonts w:ascii="宋体" w:hAnsi="宋体" w:cs="宋体" w:hint="eastAsia"/>
          <w:b/>
          <w:bCs/>
          <w:sz w:val="44"/>
          <w:szCs w:val="44"/>
        </w:rPr>
        <w:t>任务</w:t>
      </w:r>
      <w:r w:rsidRPr="008875EB">
        <w:rPr>
          <w:rFonts w:ascii="宋体" w:hAnsi="宋体" w:cs="宋体" w:hint="eastAsia"/>
          <w:b/>
          <w:bCs/>
          <w:sz w:val="44"/>
          <w:szCs w:val="44"/>
        </w:rPr>
        <w:t>申请书</w:t>
      </w:r>
    </w:p>
    <w:p w14:paraId="1BB9BF3D" w14:textId="77777777" w:rsidR="00BB537F" w:rsidRDefault="00BB537F" w:rsidP="00BB537F">
      <w:pPr>
        <w:jc w:val="center"/>
        <w:rPr>
          <w:rFonts w:ascii="宋体" w:hAnsi="宋体"/>
          <w:b/>
          <w:sz w:val="52"/>
        </w:rPr>
      </w:pPr>
    </w:p>
    <w:tbl>
      <w:tblPr>
        <w:tblpPr w:leftFromText="180" w:rightFromText="180" w:vertAnchor="text" w:horzAnchor="margin" w:tblpXSpec="center" w:tblpY="470"/>
        <w:tblW w:w="0" w:type="auto"/>
        <w:tblLayout w:type="fixed"/>
        <w:tblLook w:val="0000" w:firstRow="0" w:lastRow="0" w:firstColumn="0" w:lastColumn="0" w:noHBand="0" w:noVBand="0"/>
      </w:tblPr>
      <w:tblGrid>
        <w:gridCol w:w="2684"/>
        <w:gridCol w:w="5040"/>
      </w:tblGrid>
      <w:tr w:rsidR="00BB537F" w:rsidRPr="00000CC5" w14:paraId="67C309AE" w14:textId="77777777" w:rsidTr="009C648C">
        <w:tc>
          <w:tcPr>
            <w:tcW w:w="2684" w:type="dxa"/>
          </w:tcPr>
          <w:p w14:paraId="3FEA58E8" w14:textId="77777777" w:rsidR="00BB537F" w:rsidRPr="008A07B1" w:rsidRDefault="00BB537F" w:rsidP="009C648C">
            <w:pPr>
              <w:tabs>
                <w:tab w:val="left" w:pos="2520"/>
              </w:tabs>
              <w:spacing w:line="360" w:lineRule="auto"/>
              <w:jc w:val="left"/>
              <w:rPr>
                <w:rFonts w:ascii="Times New Roman" w:hAnsi="Times New Roman"/>
                <w:noProof/>
                <w:sz w:val="30"/>
                <w:szCs w:val="30"/>
                <w:u w:val="single"/>
              </w:rPr>
            </w:pPr>
            <w:r>
              <w:rPr>
                <w:rFonts w:ascii="Times New Roman" w:hAnsi="宋体" w:hint="eastAsia"/>
                <w:noProof/>
                <w:sz w:val="30"/>
                <w:szCs w:val="30"/>
              </w:rPr>
              <w:t xml:space="preserve">   </w:t>
            </w:r>
            <w:r>
              <w:rPr>
                <w:rFonts w:ascii="Times New Roman" w:hAnsi="宋体" w:hint="eastAsia"/>
                <w:noProof/>
                <w:sz w:val="30"/>
                <w:szCs w:val="30"/>
              </w:rPr>
              <w:t>任务</w:t>
            </w:r>
            <w:r w:rsidRPr="00000CC5">
              <w:rPr>
                <w:rFonts w:ascii="Times New Roman" w:hAnsi="宋体"/>
                <w:noProof/>
                <w:sz w:val="30"/>
                <w:szCs w:val="30"/>
              </w:rPr>
              <w:t>名称：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1C619CA4" w14:textId="77777777" w:rsidR="00BB537F" w:rsidRPr="00000CC5" w:rsidRDefault="00EE17BF" w:rsidP="009C648C">
            <w:pPr>
              <w:tabs>
                <w:tab w:val="left" w:pos="2520"/>
              </w:tabs>
              <w:snapToGrid w:val="0"/>
              <w:spacing w:before="60" w:line="360" w:lineRule="auto"/>
              <w:rPr>
                <w:rFonts w:ascii="Times New Roman" w:hAnsi="Times New Roman"/>
                <w:position w:val="-10"/>
                <w:sz w:val="30"/>
                <w:szCs w:val="30"/>
              </w:rPr>
            </w:pPr>
            <w:r>
              <w:rPr>
                <w:rFonts w:ascii="Times New Roman" w:hAnsi="Times New Roman" w:hint="eastAsia"/>
                <w:position w:val="-10"/>
                <w:sz w:val="30"/>
                <w:szCs w:val="30"/>
              </w:rPr>
              <w:t>任务</w:t>
            </w:r>
            <w:r>
              <w:rPr>
                <w:rFonts w:ascii="Times New Roman" w:hAnsi="Times New Roman" w:hint="eastAsia"/>
                <w:position w:val="-10"/>
                <w:sz w:val="30"/>
                <w:szCs w:val="30"/>
              </w:rPr>
              <w:t xml:space="preserve">X.X </w:t>
            </w:r>
          </w:p>
        </w:tc>
      </w:tr>
      <w:tr w:rsidR="00BB537F" w:rsidRPr="00000CC5" w14:paraId="0B6F881D" w14:textId="77777777" w:rsidTr="009C648C">
        <w:tc>
          <w:tcPr>
            <w:tcW w:w="2684" w:type="dxa"/>
          </w:tcPr>
          <w:p w14:paraId="40574AB4" w14:textId="77777777" w:rsidR="00BB537F" w:rsidRPr="00000CC5" w:rsidRDefault="00BB537F" w:rsidP="009C648C">
            <w:pPr>
              <w:tabs>
                <w:tab w:val="left" w:pos="2520"/>
              </w:tabs>
              <w:spacing w:line="360" w:lineRule="auto"/>
              <w:jc w:val="left"/>
              <w:rPr>
                <w:rFonts w:ascii="Times New Roman" w:hAnsi="宋体"/>
                <w:noProof/>
                <w:sz w:val="30"/>
                <w:szCs w:val="30"/>
              </w:rPr>
            </w:pPr>
            <w:r>
              <w:rPr>
                <w:rFonts w:ascii="Times New Roman" w:hAnsi="宋体" w:hint="eastAsia"/>
                <w:noProof/>
                <w:sz w:val="30"/>
                <w:szCs w:val="30"/>
              </w:rPr>
              <w:t xml:space="preserve">   </w:t>
            </w:r>
            <w:r>
              <w:rPr>
                <w:rFonts w:ascii="Times New Roman" w:hAnsi="宋体" w:hint="eastAsia"/>
                <w:noProof/>
                <w:sz w:val="30"/>
                <w:szCs w:val="30"/>
              </w:rPr>
              <w:t>任务</w:t>
            </w:r>
            <w:r>
              <w:rPr>
                <w:rFonts w:ascii="Times New Roman" w:hAnsi="宋体"/>
                <w:noProof/>
                <w:sz w:val="30"/>
                <w:szCs w:val="30"/>
              </w:rPr>
              <w:t>编号：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6FD9A3D8" w14:textId="77777777" w:rsidR="00BB537F" w:rsidRPr="00000CC5" w:rsidRDefault="00BE57A0" w:rsidP="009C648C">
            <w:pPr>
              <w:tabs>
                <w:tab w:val="left" w:pos="2520"/>
              </w:tabs>
              <w:snapToGrid w:val="0"/>
              <w:spacing w:before="60" w:line="360" w:lineRule="auto"/>
              <w:rPr>
                <w:rFonts w:ascii="Times New Roman" w:hAnsi="Times New Roman"/>
                <w:position w:val="-10"/>
                <w:sz w:val="30"/>
                <w:szCs w:val="30"/>
              </w:rPr>
            </w:pPr>
            <w:r>
              <w:rPr>
                <w:rFonts w:ascii="Times New Roman" w:hAnsi="Times New Roman" w:hint="eastAsia"/>
                <w:position w:val="-10"/>
                <w:sz w:val="30"/>
                <w:szCs w:val="30"/>
              </w:rPr>
              <w:t>NSTI-ANGR-2021-XX</w:t>
            </w:r>
          </w:p>
        </w:tc>
      </w:tr>
      <w:tr w:rsidR="00BB537F" w:rsidRPr="00000CC5" w14:paraId="30A5A70B" w14:textId="77777777" w:rsidTr="009C648C">
        <w:tc>
          <w:tcPr>
            <w:tcW w:w="2684" w:type="dxa"/>
          </w:tcPr>
          <w:p w14:paraId="50C570B7" w14:textId="77777777" w:rsidR="00BB537F" w:rsidRPr="00000CC5" w:rsidRDefault="00BB537F" w:rsidP="009C648C">
            <w:pPr>
              <w:tabs>
                <w:tab w:val="left" w:pos="2520"/>
              </w:tabs>
              <w:spacing w:line="360" w:lineRule="auto"/>
              <w:jc w:val="left"/>
              <w:rPr>
                <w:rFonts w:ascii="Times New Roman" w:hAnsi="Times New Roman"/>
                <w:noProof/>
                <w:sz w:val="30"/>
                <w:szCs w:val="30"/>
              </w:rPr>
            </w:pPr>
            <w:r>
              <w:rPr>
                <w:rFonts w:ascii="Times New Roman" w:hAnsi="宋体" w:hint="eastAsia"/>
                <w:noProof/>
                <w:sz w:val="30"/>
                <w:szCs w:val="30"/>
              </w:rPr>
              <w:t xml:space="preserve">   </w:t>
            </w:r>
            <w:r w:rsidRPr="00000CC5">
              <w:rPr>
                <w:rFonts w:ascii="Times New Roman" w:hAnsi="宋体"/>
                <w:noProof/>
                <w:sz w:val="30"/>
                <w:szCs w:val="30"/>
              </w:rPr>
              <w:t>申</w:t>
            </w:r>
            <w:r w:rsidRPr="00000CC5">
              <w:rPr>
                <w:rFonts w:ascii="Times New Roman" w:hAnsi="Times New Roman"/>
                <w:noProof/>
                <w:sz w:val="30"/>
                <w:szCs w:val="30"/>
              </w:rPr>
              <w:t xml:space="preserve"> </w:t>
            </w:r>
            <w:r w:rsidRPr="00000CC5">
              <w:rPr>
                <w:rFonts w:ascii="Times New Roman" w:hAnsi="宋体"/>
                <w:noProof/>
                <w:sz w:val="30"/>
                <w:szCs w:val="30"/>
              </w:rPr>
              <w:t>请</w:t>
            </w:r>
            <w:r w:rsidRPr="00000CC5">
              <w:rPr>
                <w:rFonts w:ascii="Times New Roman" w:hAnsi="Times New Roman"/>
                <w:noProof/>
                <w:sz w:val="30"/>
                <w:szCs w:val="30"/>
              </w:rPr>
              <w:t xml:space="preserve"> </w:t>
            </w:r>
            <w:r w:rsidRPr="00000CC5">
              <w:rPr>
                <w:rFonts w:ascii="Times New Roman" w:hAnsi="宋体"/>
                <w:noProof/>
                <w:sz w:val="30"/>
                <w:szCs w:val="30"/>
              </w:rPr>
              <w:t>人：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181EE74" w14:textId="77777777" w:rsidR="00BB537F" w:rsidRPr="00000CC5" w:rsidRDefault="00BB537F" w:rsidP="009C648C">
            <w:pPr>
              <w:tabs>
                <w:tab w:val="left" w:pos="2520"/>
              </w:tabs>
              <w:snapToGrid w:val="0"/>
              <w:spacing w:before="60" w:line="360" w:lineRule="auto"/>
              <w:rPr>
                <w:rFonts w:ascii="Times New Roman" w:hAnsi="Times New Roman"/>
                <w:position w:val="-10"/>
                <w:sz w:val="30"/>
                <w:szCs w:val="30"/>
              </w:rPr>
            </w:pPr>
          </w:p>
        </w:tc>
      </w:tr>
      <w:tr w:rsidR="00BB537F" w:rsidRPr="00000CC5" w14:paraId="50D10FE6" w14:textId="77777777" w:rsidTr="009C648C">
        <w:tc>
          <w:tcPr>
            <w:tcW w:w="2684" w:type="dxa"/>
          </w:tcPr>
          <w:p w14:paraId="5E060EBC" w14:textId="77777777" w:rsidR="00BB537F" w:rsidRPr="00000CC5" w:rsidRDefault="00BB537F" w:rsidP="009C648C">
            <w:pPr>
              <w:tabs>
                <w:tab w:val="left" w:pos="2520"/>
              </w:tabs>
              <w:spacing w:line="360" w:lineRule="auto"/>
              <w:jc w:val="left"/>
              <w:rPr>
                <w:rFonts w:ascii="Times New Roman" w:hAnsi="Times New Roman"/>
                <w:noProof/>
                <w:sz w:val="30"/>
                <w:szCs w:val="30"/>
              </w:rPr>
            </w:pPr>
            <w:r>
              <w:rPr>
                <w:rFonts w:ascii="Times New Roman" w:hAnsi="宋体" w:hint="eastAsia"/>
                <w:noProof/>
                <w:sz w:val="30"/>
                <w:szCs w:val="30"/>
              </w:rPr>
              <w:t xml:space="preserve">   </w:t>
            </w:r>
            <w:r w:rsidRPr="00000CC5">
              <w:rPr>
                <w:rFonts w:ascii="Times New Roman" w:hAnsi="宋体"/>
                <w:noProof/>
                <w:sz w:val="30"/>
                <w:szCs w:val="30"/>
              </w:rPr>
              <w:t>工作单位：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297035EA" w14:textId="77777777" w:rsidR="00BB537F" w:rsidRPr="00000CC5" w:rsidRDefault="00BB537F" w:rsidP="009C648C">
            <w:pPr>
              <w:tabs>
                <w:tab w:val="left" w:pos="2520"/>
              </w:tabs>
              <w:snapToGrid w:val="0"/>
              <w:spacing w:before="60" w:line="360" w:lineRule="auto"/>
              <w:rPr>
                <w:rFonts w:ascii="Times New Roman" w:hAnsi="Times New Roman"/>
                <w:position w:val="-10"/>
                <w:sz w:val="30"/>
                <w:szCs w:val="30"/>
              </w:rPr>
            </w:pPr>
          </w:p>
        </w:tc>
      </w:tr>
      <w:tr w:rsidR="00BB537F" w:rsidRPr="00000CC5" w14:paraId="562EC335" w14:textId="77777777" w:rsidTr="009C648C">
        <w:tc>
          <w:tcPr>
            <w:tcW w:w="2684" w:type="dxa"/>
          </w:tcPr>
          <w:p w14:paraId="7F5BC5BD" w14:textId="77777777" w:rsidR="00BB537F" w:rsidRPr="00000CC5" w:rsidRDefault="00BB537F" w:rsidP="009C648C">
            <w:pPr>
              <w:tabs>
                <w:tab w:val="left" w:pos="2520"/>
              </w:tabs>
              <w:spacing w:line="360" w:lineRule="auto"/>
              <w:jc w:val="left"/>
              <w:rPr>
                <w:rFonts w:ascii="Times New Roman" w:hAnsi="Times New Roman"/>
                <w:noProof/>
                <w:sz w:val="30"/>
                <w:szCs w:val="30"/>
              </w:rPr>
            </w:pPr>
            <w:r>
              <w:rPr>
                <w:rFonts w:ascii="Times New Roman" w:hAnsi="宋体" w:hint="eastAsia"/>
                <w:noProof/>
                <w:sz w:val="30"/>
                <w:szCs w:val="30"/>
              </w:rPr>
              <w:t xml:space="preserve">   </w:t>
            </w:r>
            <w:r w:rsidRPr="00000CC5">
              <w:rPr>
                <w:rFonts w:ascii="Times New Roman" w:hAnsi="宋体"/>
                <w:noProof/>
                <w:sz w:val="30"/>
                <w:szCs w:val="30"/>
              </w:rPr>
              <w:t>通讯地址：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BDE608" w14:textId="77777777" w:rsidR="00BB537F" w:rsidRPr="00000CC5" w:rsidRDefault="00BB537F" w:rsidP="009C648C">
            <w:pPr>
              <w:tabs>
                <w:tab w:val="left" w:pos="2520"/>
              </w:tabs>
              <w:snapToGrid w:val="0"/>
              <w:spacing w:before="60" w:line="360" w:lineRule="auto"/>
              <w:rPr>
                <w:rFonts w:ascii="Times New Roman" w:hAnsi="Times New Roman"/>
                <w:position w:val="-10"/>
                <w:sz w:val="30"/>
                <w:szCs w:val="30"/>
              </w:rPr>
            </w:pPr>
          </w:p>
        </w:tc>
      </w:tr>
      <w:tr w:rsidR="00BB537F" w:rsidRPr="00000CC5" w14:paraId="50A810B7" w14:textId="77777777" w:rsidTr="009C648C">
        <w:tc>
          <w:tcPr>
            <w:tcW w:w="2684" w:type="dxa"/>
          </w:tcPr>
          <w:p w14:paraId="5B039D4C" w14:textId="77777777" w:rsidR="00BB537F" w:rsidRPr="00000CC5" w:rsidRDefault="00BB537F" w:rsidP="009C648C">
            <w:pPr>
              <w:tabs>
                <w:tab w:val="left" w:pos="2520"/>
              </w:tabs>
              <w:spacing w:line="360" w:lineRule="auto"/>
              <w:jc w:val="left"/>
              <w:rPr>
                <w:rFonts w:ascii="Times New Roman" w:hAnsi="Times New Roman"/>
                <w:noProof/>
                <w:sz w:val="30"/>
                <w:szCs w:val="30"/>
              </w:rPr>
            </w:pPr>
            <w:r>
              <w:rPr>
                <w:rFonts w:ascii="Times New Roman" w:hAnsi="宋体" w:hint="eastAsia"/>
                <w:noProof/>
                <w:sz w:val="30"/>
                <w:szCs w:val="30"/>
              </w:rPr>
              <w:t xml:space="preserve">   </w:t>
            </w:r>
            <w:r w:rsidRPr="00000CC5">
              <w:rPr>
                <w:rFonts w:ascii="Times New Roman" w:hAnsi="宋体"/>
                <w:noProof/>
                <w:sz w:val="30"/>
                <w:szCs w:val="30"/>
              </w:rPr>
              <w:t>邮</w:t>
            </w:r>
            <w:r w:rsidRPr="00000CC5">
              <w:rPr>
                <w:rFonts w:ascii="Times New Roman" w:hAnsi="Times New Roman"/>
                <w:noProof/>
                <w:sz w:val="30"/>
                <w:szCs w:val="30"/>
              </w:rPr>
              <w:t xml:space="preserve">    </w:t>
            </w:r>
            <w:r w:rsidRPr="00000CC5">
              <w:rPr>
                <w:rFonts w:ascii="Times New Roman" w:hAnsi="宋体"/>
                <w:noProof/>
                <w:sz w:val="30"/>
                <w:szCs w:val="30"/>
              </w:rPr>
              <w:t>编：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34B64CAB" w14:textId="77777777" w:rsidR="00BB537F" w:rsidRPr="00000CC5" w:rsidRDefault="00BB537F" w:rsidP="009C648C">
            <w:pPr>
              <w:tabs>
                <w:tab w:val="left" w:pos="2520"/>
              </w:tabs>
              <w:snapToGrid w:val="0"/>
              <w:spacing w:before="60" w:line="360" w:lineRule="auto"/>
              <w:rPr>
                <w:rFonts w:ascii="Times New Roman" w:hAnsi="Times New Roman"/>
                <w:position w:val="-10"/>
                <w:sz w:val="30"/>
                <w:szCs w:val="30"/>
              </w:rPr>
            </w:pPr>
          </w:p>
        </w:tc>
      </w:tr>
      <w:tr w:rsidR="00BB537F" w:rsidRPr="00000CC5" w14:paraId="7581EB35" w14:textId="77777777" w:rsidTr="009C648C">
        <w:tc>
          <w:tcPr>
            <w:tcW w:w="2684" w:type="dxa"/>
          </w:tcPr>
          <w:p w14:paraId="5A961917" w14:textId="77777777" w:rsidR="00BB537F" w:rsidRPr="00000CC5" w:rsidRDefault="00BB537F" w:rsidP="009C648C">
            <w:pPr>
              <w:tabs>
                <w:tab w:val="left" w:pos="2520"/>
              </w:tabs>
              <w:spacing w:line="360" w:lineRule="auto"/>
              <w:jc w:val="left"/>
              <w:rPr>
                <w:rFonts w:ascii="Times New Roman" w:hAnsi="Times New Roman"/>
                <w:noProof/>
                <w:sz w:val="30"/>
                <w:szCs w:val="30"/>
              </w:rPr>
            </w:pPr>
            <w:r>
              <w:rPr>
                <w:rFonts w:ascii="Times New Roman" w:hAnsi="宋体" w:hint="eastAsia"/>
                <w:noProof/>
                <w:sz w:val="30"/>
                <w:szCs w:val="30"/>
              </w:rPr>
              <w:t xml:space="preserve">   </w:t>
            </w:r>
            <w:r w:rsidRPr="00000CC5">
              <w:rPr>
                <w:rFonts w:ascii="Times New Roman" w:hAnsi="宋体"/>
                <w:noProof/>
                <w:sz w:val="30"/>
                <w:szCs w:val="30"/>
              </w:rPr>
              <w:t>联系电话：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B4D74AD" w14:textId="77777777" w:rsidR="00BB537F" w:rsidRPr="00000CC5" w:rsidRDefault="00BB537F" w:rsidP="009C648C">
            <w:pPr>
              <w:tabs>
                <w:tab w:val="left" w:pos="2520"/>
              </w:tabs>
              <w:snapToGrid w:val="0"/>
              <w:spacing w:before="60" w:line="360" w:lineRule="auto"/>
              <w:rPr>
                <w:rFonts w:ascii="Times New Roman" w:hAnsi="Times New Roman"/>
                <w:position w:val="-10"/>
                <w:sz w:val="30"/>
                <w:szCs w:val="30"/>
              </w:rPr>
            </w:pPr>
          </w:p>
        </w:tc>
      </w:tr>
      <w:tr w:rsidR="00BB537F" w:rsidRPr="00000CC5" w14:paraId="67396253" w14:textId="77777777" w:rsidTr="009C648C">
        <w:tc>
          <w:tcPr>
            <w:tcW w:w="2684" w:type="dxa"/>
          </w:tcPr>
          <w:p w14:paraId="142952B5" w14:textId="77777777" w:rsidR="00BB537F" w:rsidRPr="00000CC5" w:rsidRDefault="00BB537F" w:rsidP="009C648C">
            <w:pPr>
              <w:tabs>
                <w:tab w:val="left" w:pos="2520"/>
              </w:tabs>
              <w:spacing w:line="360" w:lineRule="auto"/>
              <w:jc w:val="left"/>
              <w:rPr>
                <w:rFonts w:ascii="Times New Roman" w:hAnsi="Times New Roman"/>
                <w:noProof/>
                <w:sz w:val="30"/>
                <w:szCs w:val="30"/>
              </w:rPr>
            </w:pPr>
            <w:r>
              <w:rPr>
                <w:rFonts w:ascii="Times New Roman" w:hAnsi="Times New Roman" w:hint="eastAsia"/>
                <w:noProof/>
                <w:sz w:val="30"/>
                <w:szCs w:val="30"/>
              </w:rPr>
              <w:t xml:space="preserve">   </w:t>
            </w:r>
            <w:r w:rsidRPr="00000CC5">
              <w:rPr>
                <w:rFonts w:ascii="Times New Roman" w:hAnsi="Times New Roman"/>
                <w:noProof/>
                <w:sz w:val="30"/>
                <w:szCs w:val="30"/>
              </w:rPr>
              <w:t>E-mail</w:t>
            </w:r>
            <w:r w:rsidRPr="00000CC5">
              <w:rPr>
                <w:rFonts w:ascii="Times New Roman" w:hAnsi="宋体"/>
                <w:noProof/>
                <w:sz w:val="30"/>
                <w:szCs w:val="30"/>
              </w:rPr>
              <w:t>：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1056A660" w14:textId="77777777" w:rsidR="00BB537F" w:rsidRPr="00000CC5" w:rsidRDefault="00BB537F" w:rsidP="009C648C">
            <w:pPr>
              <w:tabs>
                <w:tab w:val="left" w:pos="2520"/>
              </w:tabs>
              <w:snapToGrid w:val="0"/>
              <w:spacing w:before="60" w:line="360" w:lineRule="auto"/>
              <w:rPr>
                <w:rFonts w:ascii="Times New Roman" w:hAnsi="Times New Roman"/>
                <w:position w:val="-10"/>
                <w:sz w:val="30"/>
                <w:szCs w:val="30"/>
              </w:rPr>
            </w:pPr>
          </w:p>
        </w:tc>
      </w:tr>
    </w:tbl>
    <w:p w14:paraId="1F7E05DC" w14:textId="77777777" w:rsidR="00BB537F" w:rsidRDefault="00BB537F" w:rsidP="00BB537F">
      <w:pPr>
        <w:jc w:val="center"/>
        <w:rPr>
          <w:rFonts w:ascii="宋体" w:hAnsi="宋体"/>
          <w:b/>
          <w:sz w:val="52"/>
        </w:rPr>
      </w:pPr>
    </w:p>
    <w:p w14:paraId="40B39E7E" w14:textId="77777777" w:rsidR="00BB537F" w:rsidRDefault="00BB537F" w:rsidP="00BB537F">
      <w:pPr>
        <w:jc w:val="center"/>
        <w:rPr>
          <w:rFonts w:ascii="宋体" w:hAnsi="宋体"/>
          <w:b/>
          <w:sz w:val="52"/>
        </w:rPr>
      </w:pPr>
    </w:p>
    <w:p w14:paraId="45D40BE2" w14:textId="77777777" w:rsidR="00BB537F" w:rsidRPr="00000CC5" w:rsidRDefault="00BB537F" w:rsidP="00BB537F">
      <w:pPr>
        <w:tabs>
          <w:tab w:val="left" w:pos="2520"/>
        </w:tabs>
        <w:spacing w:line="360" w:lineRule="auto"/>
        <w:ind w:left="2520"/>
        <w:rPr>
          <w:rFonts w:ascii="Times New Roman" w:hAnsi="Times New Roman"/>
          <w:sz w:val="24"/>
        </w:rPr>
      </w:pPr>
    </w:p>
    <w:p w14:paraId="72D8BB35" w14:textId="77777777" w:rsidR="00BB537F" w:rsidRDefault="00BB537F" w:rsidP="00BB537F">
      <w:pPr>
        <w:widowControl/>
        <w:tabs>
          <w:tab w:val="left" w:pos="3544"/>
          <w:tab w:val="left" w:pos="7797"/>
          <w:tab w:val="left" w:pos="7939"/>
        </w:tabs>
        <w:autoSpaceDE w:val="0"/>
        <w:autoSpaceDN w:val="0"/>
        <w:adjustRightInd w:val="0"/>
        <w:spacing w:line="420" w:lineRule="atLeast"/>
        <w:ind w:right="509"/>
        <w:textAlignment w:val="bottom"/>
        <w:rPr>
          <w:rFonts w:ascii="宋体" w:hAnsi="宋体"/>
          <w:b/>
          <w:sz w:val="24"/>
        </w:rPr>
      </w:pPr>
      <w:r>
        <w:rPr>
          <w:rFonts w:ascii="宋体" w:hAnsi="宋体"/>
          <w:sz w:val="24"/>
        </w:rPr>
        <w:br w:type="page"/>
      </w:r>
      <w:r>
        <w:rPr>
          <w:rFonts w:ascii="宋体" w:hAnsi="宋体" w:hint="eastAsia"/>
          <w:b/>
          <w:sz w:val="28"/>
        </w:rPr>
        <w:lastRenderedPageBreak/>
        <w:t>一、基本信息表</w:t>
      </w:r>
    </w:p>
    <w:tbl>
      <w:tblPr>
        <w:tblW w:w="9067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98"/>
        <w:gridCol w:w="2503"/>
        <w:gridCol w:w="1997"/>
        <w:gridCol w:w="1243"/>
        <w:gridCol w:w="20"/>
        <w:gridCol w:w="2206"/>
      </w:tblGrid>
      <w:tr w:rsidR="00BB537F" w:rsidRPr="00F022F6" w14:paraId="6B95DE3E" w14:textId="77777777" w:rsidTr="009C648C">
        <w:trPr>
          <w:cantSplit/>
          <w:jc w:val="center"/>
        </w:trPr>
        <w:tc>
          <w:tcPr>
            <w:tcW w:w="1098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6" w:space="0" w:color="000000"/>
            </w:tcBorders>
            <w:vAlign w:val="center"/>
          </w:tcPr>
          <w:p w14:paraId="7F92E5D9" w14:textId="77777777" w:rsidR="00BB537F" w:rsidRPr="00F022F6" w:rsidRDefault="00BB537F" w:rsidP="009C648C">
            <w:pPr>
              <w:spacing w:before="120" w:line="380" w:lineRule="exact"/>
              <w:ind w:left="-284" w:right="-284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申报任务</w:t>
            </w:r>
          </w:p>
        </w:tc>
        <w:tc>
          <w:tcPr>
            <w:tcW w:w="2503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88B0F0" w14:textId="77777777" w:rsidR="00BB537F" w:rsidRPr="00F022F6" w:rsidRDefault="00BB537F" w:rsidP="009C648C">
            <w:pPr>
              <w:spacing w:before="120" w:line="380" w:lineRule="exact"/>
              <w:ind w:left="-284" w:right="-284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名  称</w:t>
            </w:r>
          </w:p>
        </w:tc>
        <w:tc>
          <w:tcPr>
            <w:tcW w:w="5466" w:type="dxa"/>
            <w:gridSpan w:val="4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33F8D1D0" w14:textId="77777777" w:rsidR="00BB537F" w:rsidRPr="00F022F6" w:rsidRDefault="00BB537F" w:rsidP="009C648C">
            <w:pPr>
              <w:spacing w:before="120" w:line="380" w:lineRule="exact"/>
              <w:ind w:left="-284" w:right="-284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 w:rsidR="00BB537F" w:rsidRPr="00F022F6" w14:paraId="3D35897F" w14:textId="77777777" w:rsidTr="009C648C">
        <w:trPr>
          <w:cantSplit/>
          <w:trHeight w:val="410"/>
          <w:jc w:val="center"/>
        </w:trPr>
        <w:tc>
          <w:tcPr>
            <w:tcW w:w="1098" w:type="dxa"/>
            <w:vMerge/>
            <w:tcBorders>
              <w:left w:val="single" w:sz="2" w:space="0" w:color="000000"/>
              <w:right w:val="single" w:sz="6" w:space="0" w:color="000000"/>
            </w:tcBorders>
            <w:vAlign w:val="center"/>
          </w:tcPr>
          <w:p w14:paraId="6F7BEDE0" w14:textId="77777777" w:rsidR="00BB537F" w:rsidRPr="00F022F6" w:rsidRDefault="00BB537F" w:rsidP="009C648C">
            <w:pPr>
              <w:widowControl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25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61A63C" w14:textId="77777777" w:rsidR="00BB537F" w:rsidRPr="00F022F6" w:rsidRDefault="00BB537F" w:rsidP="009C648C">
            <w:pPr>
              <w:spacing w:before="120" w:after="120"/>
              <w:ind w:left="-340" w:right="-340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研究期限</w:t>
            </w:r>
          </w:p>
        </w:tc>
        <w:tc>
          <w:tcPr>
            <w:tcW w:w="19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330904" w14:textId="77777777" w:rsidR="00BB537F" w:rsidRPr="00F022F6" w:rsidRDefault="00BB537F" w:rsidP="009C648C">
            <w:pPr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2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EDA14A" w14:textId="77777777" w:rsidR="00BB537F" w:rsidRPr="00F022F6" w:rsidRDefault="00BB537F" w:rsidP="009C648C">
            <w:pPr>
              <w:spacing w:before="120" w:after="120"/>
              <w:ind w:left="-284" w:right="-284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申请金额</w:t>
            </w:r>
          </w:p>
        </w:tc>
        <w:tc>
          <w:tcPr>
            <w:tcW w:w="2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5C517D01" w14:textId="77777777" w:rsidR="00BB537F" w:rsidRPr="00F022F6" w:rsidRDefault="00BB537F" w:rsidP="009C648C">
            <w:pPr>
              <w:spacing w:before="120" w:after="120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 xml:space="preserve">  （万元）</w:t>
            </w:r>
          </w:p>
        </w:tc>
      </w:tr>
      <w:tr w:rsidR="00BB537F" w:rsidRPr="00F022F6" w14:paraId="5F8DB643" w14:textId="77777777" w:rsidTr="009C648C">
        <w:trPr>
          <w:cantSplit/>
          <w:trHeight w:val="612"/>
          <w:jc w:val="center"/>
        </w:trPr>
        <w:tc>
          <w:tcPr>
            <w:tcW w:w="1098" w:type="dxa"/>
            <w:vMerge/>
            <w:tcBorders>
              <w:left w:val="single" w:sz="2" w:space="0" w:color="000000"/>
              <w:right w:val="single" w:sz="6" w:space="0" w:color="000000"/>
            </w:tcBorders>
            <w:vAlign w:val="center"/>
          </w:tcPr>
          <w:p w14:paraId="49E8A9D3" w14:textId="77777777" w:rsidR="00BB537F" w:rsidRPr="00F022F6" w:rsidRDefault="00BB537F" w:rsidP="009C648C">
            <w:pPr>
              <w:widowControl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7DC7D193" w14:textId="77777777" w:rsidR="00BB537F" w:rsidRPr="00F022F6" w:rsidRDefault="00BB537F" w:rsidP="009C648C">
            <w:pPr>
              <w:spacing w:before="120" w:after="120"/>
              <w:ind w:left="-340" w:right="-340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申报单位名称</w:t>
            </w:r>
          </w:p>
        </w:tc>
        <w:tc>
          <w:tcPr>
            <w:tcW w:w="3469" w:type="dxa"/>
            <w:gridSpan w:val="3"/>
            <w:tcBorders>
              <w:top w:val="single" w:sz="6" w:space="0" w:color="000000"/>
              <w:left w:val="single" w:sz="6" w:space="0" w:color="000000"/>
              <w:right w:val="single" w:sz="2" w:space="0" w:color="000000"/>
            </w:tcBorders>
            <w:vAlign w:val="center"/>
          </w:tcPr>
          <w:p w14:paraId="75BFF101" w14:textId="77777777" w:rsidR="00BB537F" w:rsidRPr="00F022F6" w:rsidRDefault="00BB537F" w:rsidP="009C648C">
            <w:pPr>
              <w:spacing w:before="120" w:after="120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 w:rsidR="00BB537F" w:rsidRPr="00F022F6" w14:paraId="387D5206" w14:textId="77777777" w:rsidTr="009C648C">
        <w:trPr>
          <w:cantSplit/>
          <w:jc w:val="center"/>
        </w:trPr>
        <w:tc>
          <w:tcPr>
            <w:tcW w:w="1098" w:type="dxa"/>
            <w:vMerge w:val="restart"/>
            <w:tcBorders>
              <w:top w:val="single" w:sz="6" w:space="0" w:color="000000"/>
              <w:left w:val="single" w:sz="2" w:space="0" w:color="000000"/>
              <w:right w:val="single" w:sz="6" w:space="0" w:color="000000"/>
            </w:tcBorders>
            <w:vAlign w:val="center"/>
          </w:tcPr>
          <w:p w14:paraId="5A960EC4" w14:textId="77777777" w:rsidR="00BB537F" w:rsidRPr="00F022F6" w:rsidRDefault="00BB537F" w:rsidP="009C648C">
            <w:pPr>
              <w:spacing w:before="240" w:line="420" w:lineRule="exact"/>
              <w:ind w:left="-284" w:right="-284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申</w:t>
            </w:r>
          </w:p>
          <w:p w14:paraId="49C15AA8" w14:textId="77777777" w:rsidR="00BB537F" w:rsidRPr="00F022F6" w:rsidRDefault="00BB537F" w:rsidP="009C648C">
            <w:pPr>
              <w:spacing w:before="120" w:line="420" w:lineRule="exact"/>
              <w:ind w:left="-284" w:right="-284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请</w:t>
            </w:r>
          </w:p>
          <w:p w14:paraId="19BFB6A0" w14:textId="77777777" w:rsidR="00BB537F" w:rsidRPr="00F022F6" w:rsidRDefault="00BB537F" w:rsidP="009C648C">
            <w:pPr>
              <w:spacing w:before="120" w:line="420" w:lineRule="exact"/>
              <w:ind w:left="-284" w:right="-284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人</w:t>
            </w:r>
          </w:p>
        </w:tc>
        <w:tc>
          <w:tcPr>
            <w:tcW w:w="25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6ACDD890" w14:textId="77777777" w:rsidR="00BB537F" w:rsidRPr="00F022F6" w:rsidRDefault="00BB537F" w:rsidP="009C648C">
            <w:pPr>
              <w:spacing w:before="120" w:after="120"/>
              <w:ind w:left="-340" w:right="-340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姓  名</w:t>
            </w:r>
          </w:p>
        </w:tc>
        <w:tc>
          <w:tcPr>
            <w:tcW w:w="1997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5F9EE3E" w14:textId="77777777" w:rsidR="00BB537F" w:rsidRPr="00F022F6" w:rsidRDefault="00BB537F" w:rsidP="009C648C">
            <w:pPr>
              <w:spacing w:before="120" w:after="120"/>
              <w:ind w:left="-284" w:right="-284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243" w:type="dxa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35A9F3" w14:textId="77777777" w:rsidR="00BB537F" w:rsidRPr="00F022F6" w:rsidRDefault="00BB537F" w:rsidP="009C648C">
            <w:pPr>
              <w:spacing w:before="120" w:after="120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性   别</w:t>
            </w:r>
          </w:p>
        </w:tc>
        <w:tc>
          <w:tcPr>
            <w:tcW w:w="222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75C598A1" w14:textId="77777777" w:rsidR="00BB537F" w:rsidRPr="00F022F6" w:rsidRDefault="00BB537F" w:rsidP="009C648C">
            <w:pPr>
              <w:spacing w:before="120" w:after="120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 w:rsidR="00BB537F" w:rsidRPr="00F022F6" w14:paraId="6EAB39AB" w14:textId="77777777" w:rsidTr="009C648C">
        <w:trPr>
          <w:cantSplit/>
          <w:jc w:val="center"/>
        </w:trPr>
        <w:tc>
          <w:tcPr>
            <w:tcW w:w="1098" w:type="dxa"/>
            <w:vMerge/>
            <w:tcBorders>
              <w:left w:val="single" w:sz="2" w:space="0" w:color="000000"/>
              <w:right w:val="single" w:sz="6" w:space="0" w:color="000000"/>
            </w:tcBorders>
            <w:vAlign w:val="center"/>
          </w:tcPr>
          <w:p w14:paraId="3AC07BA2" w14:textId="77777777" w:rsidR="00BB537F" w:rsidRPr="00F022F6" w:rsidRDefault="00BB537F" w:rsidP="009C648C">
            <w:pPr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25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0553CC53" w14:textId="77777777" w:rsidR="00BB537F" w:rsidRPr="00F022F6" w:rsidRDefault="00BB537F" w:rsidP="009C648C">
            <w:pPr>
              <w:spacing w:before="120" w:after="120"/>
              <w:ind w:left="-340" w:right="-340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民  族</w:t>
            </w:r>
          </w:p>
        </w:tc>
        <w:tc>
          <w:tcPr>
            <w:tcW w:w="1997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AD230CA" w14:textId="77777777" w:rsidR="00BB537F" w:rsidRPr="00F022F6" w:rsidRDefault="00BB537F" w:rsidP="009C648C">
            <w:pPr>
              <w:spacing w:before="120" w:after="120"/>
              <w:ind w:left="-284" w:right="-284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243" w:type="dxa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A6AEC4" w14:textId="77777777" w:rsidR="00BB537F" w:rsidRPr="00F022F6" w:rsidRDefault="00BB537F" w:rsidP="009C648C">
            <w:pPr>
              <w:spacing w:before="120" w:after="120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出生年月</w:t>
            </w:r>
          </w:p>
        </w:tc>
        <w:tc>
          <w:tcPr>
            <w:tcW w:w="222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518B78EF" w14:textId="77777777" w:rsidR="00BB537F" w:rsidRPr="00F022F6" w:rsidRDefault="00BB537F" w:rsidP="009C648C">
            <w:pPr>
              <w:spacing w:before="120" w:after="120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 w:rsidR="00BB537F" w:rsidRPr="00F022F6" w14:paraId="1690470E" w14:textId="77777777" w:rsidTr="009C648C">
        <w:trPr>
          <w:cantSplit/>
          <w:jc w:val="center"/>
        </w:trPr>
        <w:tc>
          <w:tcPr>
            <w:tcW w:w="1098" w:type="dxa"/>
            <w:vMerge/>
            <w:tcBorders>
              <w:left w:val="single" w:sz="2" w:space="0" w:color="000000"/>
              <w:right w:val="single" w:sz="6" w:space="0" w:color="000000"/>
            </w:tcBorders>
            <w:vAlign w:val="center"/>
          </w:tcPr>
          <w:p w14:paraId="39D054F3" w14:textId="77777777" w:rsidR="00BB537F" w:rsidRPr="00F022F6" w:rsidRDefault="00BB537F" w:rsidP="009C648C">
            <w:pPr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25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0857C3A0" w14:textId="77777777" w:rsidR="00BB537F" w:rsidRPr="00F022F6" w:rsidRDefault="00BB537F" w:rsidP="009C648C">
            <w:pPr>
              <w:spacing w:before="120" w:after="120"/>
              <w:ind w:left="-340" w:right="-340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学历、学位</w:t>
            </w:r>
          </w:p>
        </w:tc>
        <w:tc>
          <w:tcPr>
            <w:tcW w:w="19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9F88055" w14:textId="77777777" w:rsidR="00BB537F" w:rsidRPr="00F022F6" w:rsidRDefault="00BB537F" w:rsidP="009C648C">
            <w:pPr>
              <w:spacing w:before="120" w:after="120"/>
              <w:ind w:left="-340" w:right="-340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1243" w:type="dxa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6000FD" w14:textId="77777777" w:rsidR="00BB537F" w:rsidRPr="00F022F6" w:rsidRDefault="00BB537F" w:rsidP="009C648C">
            <w:pPr>
              <w:spacing w:before="120" w:after="120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职称、职务</w:t>
            </w:r>
          </w:p>
        </w:tc>
        <w:tc>
          <w:tcPr>
            <w:tcW w:w="222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2712C806" w14:textId="77777777" w:rsidR="00BB537F" w:rsidRPr="00F022F6" w:rsidRDefault="00BB537F" w:rsidP="009C648C">
            <w:pPr>
              <w:spacing w:before="120" w:after="120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 w:rsidR="00BB537F" w:rsidRPr="00F022F6" w14:paraId="3CC1136C" w14:textId="77777777" w:rsidTr="009C648C">
        <w:trPr>
          <w:cantSplit/>
          <w:jc w:val="center"/>
        </w:trPr>
        <w:tc>
          <w:tcPr>
            <w:tcW w:w="1098" w:type="dxa"/>
            <w:vMerge/>
            <w:tcBorders>
              <w:left w:val="single" w:sz="2" w:space="0" w:color="000000"/>
              <w:right w:val="single" w:sz="6" w:space="0" w:color="000000"/>
            </w:tcBorders>
            <w:vAlign w:val="center"/>
          </w:tcPr>
          <w:p w14:paraId="38029264" w14:textId="77777777" w:rsidR="00BB537F" w:rsidRPr="00F022F6" w:rsidRDefault="00BB537F" w:rsidP="009C648C">
            <w:pPr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25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B6E9E8" w14:textId="77777777" w:rsidR="00BB537F" w:rsidRPr="00F022F6" w:rsidRDefault="00BB537F" w:rsidP="009C648C">
            <w:pPr>
              <w:spacing w:before="120" w:after="120"/>
              <w:ind w:left="-284" w:right="-284"/>
              <w:jc w:val="center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从事专业及研究方向</w:t>
            </w:r>
          </w:p>
        </w:tc>
        <w:tc>
          <w:tcPr>
            <w:tcW w:w="54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6538527B" w14:textId="77777777" w:rsidR="00BB537F" w:rsidRPr="00F022F6" w:rsidRDefault="00BB537F" w:rsidP="009C648C">
            <w:pPr>
              <w:spacing w:before="120" w:after="120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 w:rsidR="00BB537F" w:rsidRPr="00F022F6" w14:paraId="2A28E287" w14:textId="77777777" w:rsidTr="009C648C">
        <w:trPr>
          <w:cantSplit/>
          <w:trHeight w:val="3247"/>
          <w:jc w:val="center"/>
        </w:trPr>
        <w:tc>
          <w:tcPr>
            <w:tcW w:w="1098" w:type="dxa"/>
            <w:vMerge/>
            <w:tcBorders>
              <w:left w:val="single" w:sz="2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12EECC" w14:textId="77777777" w:rsidR="00BB537F" w:rsidRPr="00F022F6" w:rsidRDefault="00BB537F" w:rsidP="009C648C">
            <w:pPr>
              <w:widowControl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  <w:tc>
          <w:tcPr>
            <w:tcW w:w="25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5FFCC6" w14:textId="77777777" w:rsidR="00BB537F" w:rsidRPr="00F022F6" w:rsidRDefault="00BB537F" w:rsidP="00BB537F">
            <w:pPr>
              <w:spacing w:before="120" w:after="120"/>
              <w:jc w:val="left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个人简介（含教育经历、工作经历、主持或参加课题情况、发表论文或获得科研成果等）</w:t>
            </w:r>
          </w:p>
        </w:tc>
        <w:tc>
          <w:tcPr>
            <w:tcW w:w="54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10710AA7" w14:textId="77777777" w:rsidR="00BB537F" w:rsidRPr="00F022F6" w:rsidRDefault="00BB537F" w:rsidP="009C648C">
            <w:pPr>
              <w:spacing w:before="120" w:after="120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5BB27086" w14:textId="77777777" w:rsidR="00BB537F" w:rsidRPr="00F022F6" w:rsidRDefault="00BB537F" w:rsidP="009C648C">
            <w:pPr>
              <w:spacing w:before="120" w:after="120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6793A5EF" w14:textId="77777777" w:rsidR="00BB537F" w:rsidRPr="00F022F6" w:rsidRDefault="00BB537F" w:rsidP="009C648C">
            <w:pPr>
              <w:spacing w:before="120" w:after="120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2651B930" w14:textId="77777777" w:rsidR="00BB537F" w:rsidRPr="00F022F6" w:rsidRDefault="00BB537F" w:rsidP="009C648C">
            <w:pPr>
              <w:spacing w:before="120" w:after="120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283A277A" w14:textId="77777777" w:rsidR="00BB537F" w:rsidRPr="00F022F6" w:rsidRDefault="00BB537F" w:rsidP="009C648C">
            <w:pPr>
              <w:spacing w:before="120" w:after="120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5A094045" w14:textId="77777777" w:rsidR="00BB537F" w:rsidRPr="00F022F6" w:rsidRDefault="00BB537F" w:rsidP="009C648C">
            <w:pPr>
              <w:spacing w:before="120" w:after="120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2FF385D0" w14:textId="77777777" w:rsidR="00BB537F" w:rsidRPr="00F022F6" w:rsidRDefault="00BB537F" w:rsidP="009C648C">
            <w:pPr>
              <w:spacing w:before="120" w:after="120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2C6141DF" w14:textId="77777777" w:rsidR="00BB537F" w:rsidRPr="00F022F6" w:rsidRDefault="00BB537F" w:rsidP="009C648C">
            <w:pPr>
              <w:spacing w:before="120" w:after="120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  <w:tr w:rsidR="00BB537F" w:rsidRPr="00F022F6" w14:paraId="48ADC117" w14:textId="77777777" w:rsidTr="009C648C">
        <w:trPr>
          <w:cantSplit/>
          <w:jc w:val="center"/>
        </w:trPr>
        <w:tc>
          <w:tcPr>
            <w:tcW w:w="9067" w:type="dxa"/>
            <w:gridSpan w:val="6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vAlign w:val="center"/>
          </w:tcPr>
          <w:p w14:paraId="7D8718B3" w14:textId="77777777" w:rsidR="00BB537F" w:rsidRPr="00F022F6" w:rsidRDefault="00113773" w:rsidP="009C648C">
            <w:pPr>
              <w:spacing w:before="120" w:after="120"/>
              <w:ind w:right="-340"/>
              <w:jc w:val="left"/>
              <w:rPr>
                <w:rFonts w:asciiTheme="minorEastAsia" w:hAnsiTheme="minorEastAsia"/>
                <w:sz w:val="24"/>
                <w:szCs w:val="24"/>
              </w:rPr>
            </w:pPr>
            <w:r w:rsidRPr="00F022F6">
              <w:rPr>
                <w:rFonts w:asciiTheme="minorEastAsia" w:hAnsiTheme="minorEastAsia" w:hint="eastAsia"/>
                <w:sz w:val="24"/>
                <w:szCs w:val="24"/>
              </w:rPr>
              <w:t>任务</w:t>
            </w:r>
            <w:r w:rsidR="00BB537F" w:rsidRPr="00F022F6">
              <w:rPr>
                <w:rFonts w:asciiTheme="minorEastAsia" w:hAnsiTheme="minorEastAsia" w:hint="eastAsia"/>
                <w:sz w:val="24"/>
                <w:szCs w:val="24"/>
              </w:rPr>
              <w:t>内容提要（400字以内）：</w:t>
            </w:r>
          </w:p>
          <w:p w14:paraId="42CB8C0E" w14:textId="77777777" w:rsidR="00BB537F" w:rsidRPr="00F022F6" w:rsidRDefault="00BB537F" w:rsidP="009C648C">
            <w:pPr>
              <w:spacing w:line="360" w:lineRule="auto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15C8C6D6" w14:textId="77777777" w:rsidR="00BB537F" w:rsidRPr="00F022F6" w:rsidRDefault="00BB537F" w:rsidP="009C648C">
            <w:pPr>
              <w:spacing w:line="360" w:lineRule="auto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5280B9BC" w14:textId="77777777" w:rsidR="00BB537F" w:rsidRPr="00F022F6" w:rsidRDefault="00BB537F" w:rsidP="009C648C">
            <w:pPr>
              <w:spacing w:line="360" w:lineRule="auto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2F6251C4" w14:textId="77777777" w:rsidR="00BB537F" w:rsidRPr="00F022F6" w:rsidRDefault="00BB537F" w:rsidP="009C648C">
            <w:pPr>
              <w:spacing w:line="360" w:lineRule="auto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69E79854" w14:textId="77777777" w:rsidR="00BB537F" w:rsidRPr="00F022F6" w:rsidRDefault="00BB537F" w:rsidP="009C648C">
            <w:pPr>
              <w:spacing w:line="360" w:lineRule="auto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74CBBD55" w14:textId="77777777" w:rsidR="00BB537F" w:rsidRPr="00F022F6" w:rsidRDefault="00BB537F" w:rsidP="009C648C">
            <w:pPr>
              <w:spacing w:line="360" w:lineRule="auto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472B5885" w14:textId="77777777" w:rsidR="00BB537F" w:rsidRPr="00F022F6" w:rsidRDefault="00BB537F" w:rsidP="009C648C">
            <w:pPr>
              <w:spacing w:before="120" w:after="120"/>
              <w:ind w:left="-340" w:right="-340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64EFBCDB" w14:textId="77777777" w:rsidR="00BB537F" w:rsidRPr="00F022F6" w:rsidRDefault="00BB537F" w:rsidP="009C648C">
            <w:pPr>
              <w:spacing w:before="120" w:after="120"/>
              <w:ind w:left="-340" w:right="-340"/>
              <w:jc w:val="left"/>
              <w:rPr>
                <w:rFonts w:asciiTheme="minorEastAsia" w:hAnsiTheme="minorEastAsia"/>
                <w:sz w:val="24"/>
                <w:szCs w:val="24"/>
              </w:rPr>
            </w:pPr>
          </w:p>
          <w:p w14:paraId="5C2D15E4" w14:textId="77777777" w:rsidR="00BB537F" w:rsidRPr="00F022F6" w:rsidRDefault="00BB537F" w:rsidP="009C648C">
            <w:pPr>
              <w:spacing w:before="120" w:after="120"/>
              <w:ind w:left="-340" w:right="-340"/>
              <w:jc w:val="center"/>
              <w:rPr>
                <w:rFonts w:asciiTheme="minorEastAsia" w:hAnsiTheme="minorEastAsia"/>
                <w:sz w:val="24"/>
                <w:szCs w:val="24"/>
              </w:rPr>
            </w:pPr>
          </w:p>
        </w:tc>
      </w:tr>
    </w:tbl>
    <w:p w14:paraId="41AB2211" w14:textId="77777777" w:rsidR="00745A0C" w:rsidRDefault="00745A0C" w:rsidP="00BB537F">
      <w:pPr>
        <w:widowControl/>
        <w:tabs>
          <w:tab w:val="left" w:pos="3544"/>
          <w:tab w:val="left" w:pos="7797"/>
          <w:tab w:val="left" w:pos="7939"/>
        </w:tabs>
        <w:autoSpaceDE w:val="0"/>
        <w:autoSpaceDN w:val="0"/>
        <w:adjustRightInd w:val="0"/>
        <w:spacing w:line="420" w:lineRule="atLeast"/>
        <w:ind w:right="509"/>
        <w:textAlignment w:val="bottom"/>
        <w:rPr>
          <w:rFonts w:ascii="宋体" w:hAnsi="宋体"/>
          <w:b/>
          <w:sz w:val="28"/>
        </w:rPr>
      </w:pPr>
    </w:p>
    <w:p w14:paraId="4CD57376" w14:textId="0897C69D" w:rsidR="00BB537F" w:rsidRDefault="00BB537F" w:rsidP="00BB537F">
      <w:pPr>
        <w:widowControl/>
        <w:tabs>
          <w:tab w:val="left" w:pos="3544"/>
          <w:tab w:val="left" w:pos="7797"/>
          <w:tab w:val="left" w:pos="7939"/>
        </w:tabs>
        <w:autoSpaceDE w:val="0"/>
        <w:autoSpaceDN w:val="0"/>
        <w:adjustRightInd w:val="0"/>
        <w:spacing w:line="420" w:lineRule="atLeast"/>
        <w:ind w:right="509"/>
        <w:textAlignment w:val="bottom"/>
        <w:rPr>
          <w:rFonts w:ascii="宋体" w:hAnsi="宋体"/>
          <w:b/>
          <w:sz w:val="28"/>
        </w:rPr>
      </w:pPr>
      <w:r>
        <w:rPr>
          <w:rFonts w:ascii="宋体" w:hAnsi="宋体" w:hint="eastAsia"/>
          <w:b/>
          <w:sz w:val="28"/>
        </w:rPr>
        <w:lastRenderedPageBreak/>
        <w:t>二、</w:t>
      </w:r>
      <w:r w:rsidR="00113773">
        <w:rPr>
          <w:rFonts w:ascii="宋体" w:hAnsi="宋体" w:hint="eastAsia"/>
          <w:b/>
          <w:sz w:val="28"/>
        </w:rPr>
        <w:t>任务</w:t>
      </w:r>
      <w:r>
        <w:rPr>
          <w:rFonts w:ascii="宋体" w:hAnsi="宋体" w:hint="eastAsia"/>
          <w:b/>
          <w:sz w:val="28"/>
        </w:rPr>
        <w:t>详细信息（</w:t>
      </w:r>
      <w:r w:rsidR="00113773">
        <w:rPr>
          <w:rFonts w:ascii="宋体" w:hAnsi="宋体" w:hint="eastAsia"/>
          <w:b/>
          <w:sz w:val="28"/>
        </w:rPr>
        <w:t>2000</w:t>
      </w:r>
      <w:r>
        <w:rPr>
          <w:rFonts w:ascii="宋体" w:hAnsi="宋体" w:hint="eastAsia"/>
          <w:b/>
          <w:sz w:val="28"/>
        </w:rPr>
        <w:t>字</w:t>
      </w:r>
      <w:r w:rsidR="00113773">
        <w:rPr>
          <w:rFonts w:ascii="宋体" w:hAnsi="宋体" w:hint="eastAsia"/>
          <w:b/>
          <w:sz w:val="28"/>
        </w:rPr>
        <w:t>以内</w:t>
      </w:r>
      <w:r>
        <w:rPr>
          <w:rFonts w:ascii="宋体" w:hAnsi="宋体" w:hint="eastAsia"/>
          <w:b/>
          <w:sz w:val="28"/>
        </w:rPr>
        <w:t>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2"/>
      </w:tblGrid>
      <w:tr w:rsidR="00BB537F" w:rsidRPr="00F022F6" w14:paraId="4A8FF194" w14:textId="77777777" w:rsidTr="009C648C">
        <w:tc>
          <w:tcPr>
            <w:tcW w:w="8522" w:type="dxa"/>
          </w:tcPr>
          <w:p w14:paraId="33BB431F" w14:textId="77777777" w:rsidR="00BB537F" w:rsidRPr="00F022F6" w:rsidRDefault="00113773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  <w:r w:rsidRPr="00F022F6">
              <w:rPr>
                <w:rFonts w:ascii="宋体" w:hAnsi="宋体" w:hint="eastAsia"/>
                <w:sz w:val="24"/>
                <w:szCs w:val="24"/>
              </w:rPr>
              <w:t>1</w:t>
            </w:r>
            <w:r w:rsidR="00BB537F" w:rsidRPr="00F022F6">
              <w:rPr>
                <w:rFonts w:ascii="宋体" w:hAnsi="宋体" w:hint="eastAsia"/>
                <w:sz w:val="24"/>
                <w:szCs w:val="24"/>
              </w:rPr>
              <w:t>、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任务内容和</w:t>
            </w:r>
            <w:r w:rsidR="00BB537F" w:rsidRPr="00F022F6">
              <w:rPr>
                <w:rFonts w:ascii="宋体" w:hAnsi="宋体" w:hint="eastAsia"/>
                <w:sz w:val="24"/>
                <w:szCs w:val="24"/>
              </w:rPr>
              <w:t>进度安排</w:t>
            </w:r>
          </w:p>
          <w:p w14:paraId="320ABA27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6094455B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33359012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28E4DE7A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6F37C349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494BC6F9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7B1D173E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b/>
                <w:sz w:val="24"/>
                <w:szCs w:val="24"/>
              </w:rPr>
            </w:pPr>
          </w:p>
          <w:p w14:paraId="2611AF18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0F76F214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6131B23E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</w:tc>
      </w:tr>
      <w:tr w:rsidR="00BB537F" w:rsidRPr="00F022F6" w14:paraId="448E199A" w14:textId="77777777" w:rsidTr="009C648C">
        <w:tc>
          <w:tcPr>
            <w:tcW w:w="8522" w:type="dxa"/>
          </w:tcPr>
          <w:p w14:paraId="0F339AAD" w14:textId="77777777" w:rsidR="00BB537F" w:rsidRPr="00F022F6" w:rsidRDefault="00113773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  <w:r w:rsidRPr="00F022F6">
              <w:rPr>
                <w:rFonts w:ascii="宋体" w:hAnsi="宋体" w:hint="eastAsia"/>
                <w:sz w:val="24"/>
                <w:szCs w:val="24"/>
              </w:rPr>
              <w:t>2</w:t>
            </w:r>
            <w:r w:rsidR="00BB537F" w:rsidRPr="00F022F6">
              <w:rPr>
                <w:rFonts w:ascii="宋体" w:hAnsi="宋体" w:hint="eastAsia"/>
                <w:sz w:val="24"/>
                <w:szCs w:val="24"/>
              </w:rPr>
              <w:t>、预期目标及成果</w:t>
            </w:r>
          </w:p>
          <w:p w14:paraId="49C1A581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24F72AB8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392E9B0D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4BFF2321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15F387ED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3AB247E5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647CE9E4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2725B788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6CFE9EDD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7F2188E8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</w:tc>
      </w:tr>
      <w:tr w:rsidR="00BB537F" w:rsidRPr="00F022F6" w14:paraId="7863D683" w14:textId="77777777" w:rsidTr="009C648C">
        <w:trPr>
          <w:trHeight w:val="3274"/>
        </w:trPr>
        <w:tc>
          <w:tcPr>
            <w:tcW w:w="8522" w:type="dxa"/>
          </w:tcPr>
          <w:p w14:paraId="1A790363" w14:textId="77777777" w:rsidR="00BB537F" w:rsidRPr="00F022F6" w:rsidRDefault="00113773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  <w:r w:rsidRPr="00F022F6">
              <w:rPr>
                <w:rFonts w:ascii="宋体" w:hAnsi="宋体" w:hint="eastAsia"/>
                <w:sz w:val="24"/>
                <w:szCs w:val="24"/>
              </w:rPr>
              <w:t>3</w:t>
            </w:r>
            <w:r w:rsidR="00BB537F" w:rsidRPr="00F022F6">
              <w:rPr>
                <w:rFonts w:ascii="宋体" w:hAnsi="宋体" w:hint="eastAsia"/>
                <w:sz w:val="24"/>
                <w:szCs w:val="24"/>
              </w:rPr>
              <w:t>、与</w:t>
            </w:r>
            <w:proofErr w:type="gramStart"/>
            <w:r w:rsidR="00BB537F" w:rsidRPr="00F022F6">
              <w:rPr>
                <w:rFonts w:ascii="宋体" w:hAnsi="宋体" w:hint="eastAsia"/>
                <w:sz w:val="24"/>
                <w:szCs w:val="24"/>
              </w:rPr>
              <w:t>本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任务</w:t>
            </w:r>
            <w:proofErr w:type="gramEnd"/>
            <w:r w:rsidR="00BB537F" w:rsidRPr="00F022F6">
              <w:rPr>
                <w:rFonts w:ascii="宋体" w:hAnsi="宋体" w:hint="eastAsia"/>
                <w:sz w:val="24"/>
                <w:szCs w:val="24"/>
              </w:rPr>
              <w:t xml:space="preserve">相关的工作基础 </w:t>
            </w:r>
          </w:p>
          <w:p w14:paraId="2F83A9A8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691070D0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36C4D326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37E52EC0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6E3F3C56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0AFA9F1D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4BB6D65A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  <w:p w14:paraId="404A2B17" w14:textId="77777777" w:rsidR="00BB537F" w:rsidRPr="00F022F6" w:rsidRDefault="00BB537F" w:rsidP="009C648C">
            <w:pPr>
              <w:spacing w:before="120" w:after="120"/>
              <w:ind w:right="-340"/>
              <w:rPr>
                <w:rFonts w:ascii="宋体" w:hAnsi="宋体"/>
                <w:sz w:val="24"/>
                <w:szCs w:val="24"/>
              </w:rPr>
            </w:pPr>
          </w:p>
        </w:tc>
      </w:tr>
    </w:tbl>
    <w:p w14:paraId="29295288" w14:textId="77777777" w:rsidR="00BB537F" w:rsidRDefault="00BB537F" w:rsidP="00BB537F">
      <w:pPr>
        <w:widowControl/>
        <w:tabs>
          <w:tab w:val="left" w:pos="3544"/>
          <w:tab w:val="left" w:pos="7797"/>
          <w:tab w:val="left" w:pos="7939"/>
        </w:tabs>
        <w:autoSpaceDE w:val="0"/>
        <w:autoSpaceDN w:val="0"/>
        <w:adjustRightInd w:val="0"/>
        <w:spacing w:line="420" w:lineRule="atLeast"/>
        <w:ind w:right="509"/>
        <w:textAlignment w:val="bottom"/>
        <w:rPr>
          <w:rFonts w:ascii="宋体" w:hAnsi="宋体"/>
          <w:b/>
          <w:sz w:val="28"/>
        </w:rPr>
      </w:pPr>
      <w:r>
        <w:rPr>
          <w:rFonts w:ascii="宋体" w:hAnsi="宋体" w:hint="eastAsia"/>
          <w:b/>
          <w:sz w:val="28"/>
        </w:rPr>
        <w:lastRenderedPageBreak/>
        <w:t>三、经费预算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117"/>
        <w:gridCol w:w="1533"/>
        <w:gridCol w:w="3314"/>
      </w:tblGrid>
      <w:tr w:rsidR="00BB537F" w:rsidRPr="00D9292A" w14:paraId="38E9E886" w14:textId="77777777" w:rsidTr="009C648C">
        <w:trPr>
          <w:trHeight w:val="727"/>
          <w:jc w:val="center"/>
        </w:trPr>
        <w:tc>
          <w:tcPr>
            <w:tcW w:w="31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4FF776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宋体" w:cs="宋体"/>
                <w:b/>
                <w:color w:val="000000"/>
                <w:kern w:val="0"/>
                <w:sz w:val="24"/>
                <w:szCs w:val="28"/>
              </w:rPr>
            </w:pPr>
            <w:r w:rsidRPr="00D9292A">
              <w:rPr>
                <w:rFonts w:ascii="宋体" w:cs="宋体" w:hint="eastAsia"/>
                <w:b/>
                <w:color w:val="000000"/>
                <w:kern w:val="0"/>
                <w:sz w:val="24"/>
                <w:szCs w:val="28"/>
              </w:rPr>
              <w:t>科目</w:t>
            </w:r>
            <w:r w:rsidRPr="00D9292A">
              <w:rPr>
                <w:rFonts w:ascii="宋体" w:cs="宋体"/>
                <w:b/>
                <w:color w:val="000000"/>
                <w:kern w:val="0"/>
                <w:sz w:val="24"/>
                <w:szCs w:val="28"/>
              </w:rPr>
              <w:t xml:space="preserve"> 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D52B5A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宋体" w:cs="宋体"/>
                <w:b/>
                <w:color w:val="000000"/>
                <w:kern w:val="0"/>
                <w:sz w:val="24"/>
                <w:szCs w:val="28"/>
              </w:rPr>
            </w:pPr>
            <w:r w:rsidRPr="00D9292A">
              <w:rPr>
                <w:rFonts w:ascii="宋体" w:cs="宋体" w:hint="eastAsia"/>
                <w:b/>
                <w:color w:val="000000"/>
                <w:kern w:val="0"/>
                <w:sz w:val="24"/>
                <w:szCs w:val="28"/>
              </w:rPr>
              <w:t>经费概算</w:t>
            </w:r>
            <w:r w:rsidRPr="00D9292A">
              <w:rPr>
                <w:rFonts w:ascii="宋体" w:cs="宋体"/>
                <w:b/>
                <w:color w:val="000000"/>
                <w:kern w:val="0"/>
                <w:sz w:val="24"/>
                <w:szCs w:val="28"/>
              </w:rPr>
              <w:t xml:space="preserve"> </w:t>
            </w:r>
          </w:p>
        </w:tc>
        <w:tc>
          <w:tcPr>
            <w:tcW w:w="3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ED1276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宋体" w:cs="宋体"/>
                <w:b/>
                <w:color w:val="000000"/>
                <w:kern w:val="0"/>
                <w:sz w:val="24"/>
                <w:szCs w:val="28"/>
              </w:rPr>
            </w:pPr>
            <w:r w:rsidRPr="00D9292A">
              <w:rPr>
                <w:rFonts w:ascii="宋体" w:cs="宋体" w:hint="eastAsia"/>
                <w:b/>
                <w:color w:val="000000"/>
                <w:kern w:val="0"/>
                <w:sz w:val="24"/>
                <w:szCs w:val="28"/>
              </w:rPr>
              <w:t>备注（计算依据与说明）</w:t>
            </w:r>
            <w:r w:rsidRPr="00D9292A">
              <w:rPr>
                <w:rFonts w:ascii="宋体" w:cs="宋体"/>
                <w:b/>
                <w:color w:val="000000"/>
                <w:kern w:val="0"/>
                <w:sz w:val="24"/>
                <w:szCs w:val="28"/>
              </w:rPr>
              <w:t xml:space="preserve"> </w:t>
            </w:r>
          </w:p>
        </w:tc>
      </w:tr>
      <w:tr w:rsidR="00BB537F" w:rsidRPr="00D9292A" w14:paraId="5A5ACE2F" w14:textId="77777777" w:rsidTr="009C648C">
        <w:trPr>
          <w:trHeight w:val="727"/>
          <w:jc w:val="center"/>
        </w:trPr>
        <w:tc>
          <w:tcPr>
            <w:tcW w:w="31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08A243E" w14:textId="77777777" w:rsidR="00BB537F" w:rsidRPr="00D9292A" w:rsidRDefault="00BB537F" w:rsidP="009C648C">
            <w:pPr>
              <w:jc w:val="center"/>
              <w:rPr>
                <w:rFonts w:ascii="宋体" w:hAnsi="宋体" w:cs="黑体"/>
                <w:bCs/>
                <w:sz w:val="24"/>
                <w:szCs w:val="28"/>
              </w:rPr>
            </w:pPr>
            <w:r w:rsidRPr="00D9292A">
              <w:rPr>
                <w:rFonts w:ascii="宋体" w:hAnsi="宋体" w:cs="黑体" w:hint="eastAsia"/>
                <w:bCs/>
                <w:sz w:val="24"/>
                <w:szCs w:val="28"/>
              </w:rPr>
              <w:t>材料费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9CFD8B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宋体" w:cs="宋体"/>
                <w:color w:val="000000"/>
                <w:kern w:val="0"/>
                <w:sz w:val="24"/>
                <w:szCs w:val="28"/>
              </w:rPr>
            </w:pPr>
          </w:p>
        </w:tc>
        <w:tc>
          <w:tcPr>
            <w:tcW w:w="3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B79EFA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宋体" w:cs="宋体"/>
                <w:color w:val="000000"/>
                <w:kern w:val="0"/>
                <w:sz w:val="24"/>
                <w:szCs w:val="28"/>
              </w:rPr>
            </w:pPr>
          </w:p>
        </w:tc>
      </w:tr>
      <w:tr w:rsidR="00BB537F" w:rsidRPr="00D9292A" w14:paraId="0A15E7BE" w14:textId="77777777" w:rsidTr="009C648C">
        <w:trPr>
          <w:trHeight w:val="727"/>
          <w:jc w:val="center"/>
        </w:trPr>
        <w:tc>
          <w:tcPr>
            <w:tcW w:w="31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8A4DA88" w14:textId="77777777" w:rsidR="00BB537F" w:rsidRPr="00D9292A" w:rsidRDefault="00BB537F" w:rsidP="009C648C">
            <w:pPr>
              <w:jc w:val="center"/>
              <w:rPr>
                <w:rFonts w:ascii="宋体" w:hAnsi="宋体" w:cs="黑体"/>
                <w:bCs/>
                <w:sz w:val="24"/>
                <w:szCs w:val="28"/>
              </w:rPr>
            </w:pPr>
            <w:r w:rsidRPr="00D9292A">
              <w:rPr>
                <w:rFonts w:ascii="宋体" w:hAnsi="宋体" w:cs="黑体" w:hint="eastAsia"/>
                <w:bCs/>
                <w:sz w:val="24"/>
                <w:szCs w:val="28"/>
              </w:rPr>
              <w:t>测试化验加工费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607E1B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rPr>
                <w:rFonts w:ascii="Arial" w:eastAsia="黑体" w:hAnsi="Arial" w:cs="Arial"/>
                <w:color w:val="000000"/>
                <w:kern w:val="0"/>
                <w:sz w:val="24"/>
                <w:szCs w:val="28"/>
              </w:rPr>
            </w:pPr>
          </w:p>
        </w:tc>
        <w:tc>
          <w:tcPr>
            <w:tcW w:w="3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D29E75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rPr>
                <w:rFonts w:ascii="宋体" w:cs="宋体"/>
                <w:color w:val="000000"/>
                <w:kern w:val="0"/>
                <w:sz w:val="24"/>
                <w:szCs w:val="28"/>
              </w:rPr>
            </w:pPr>
          </w:p>
        </w:tc>
      </w:tr>
      <w:tr w:rsidR="00BB537F" w:rsidRPr="00D9292A" w14:paraId="7691668E" w14:textId="77777777" w:rsidTr="009C648C">
        <w:trPr>
          <w:trHeight w:val="727"/>
          <w:jc w:val="center"/>
        </w:trPr>
        <w:tc>
          <w:tcPr>
            <w:tcW w:w="31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568139B" w14:textId="77777777" w:rsidR="00BB537F" w:rsidRPr="00D9292A" w:rsidRDefault="00BB537F" w:rsidP="009C648C">
            <w:pPr>
              <w:jc w:val="center"/>
              <w:rPr>
                <w:rFonts w:ascii="宋体" w:hAnsi="宋体" w:cs="黑体"/>
                <w:bCs/>
                <w:sz w:val="24"/>
                <w:szCs w:val="28"/>
              </w:rPr>
            </w:pPr>
            <w:r w:rsidRPr="00D9292A">
              <w:rPr>
                <w:rFonts w:ascii="宋体" w:hAnsi="宋体" w:cs="黑体" w:hint="eastAsia"/>
                <w:bCs/>
                <w:sz w:val="24"/>
                <w:szCs w:val="28"/>
              </w:rPr>
              <w:t>交通费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C4E1E7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黑体" w:hAnsi="Arial" w:cs="Arial"/>
                <w:color w:val="000000"/>
                <w:kern w:val="0"/>
                <w:sz w:val="24"/>
                <w:szCs w:val="28"/>
              </w:rPr>
            </w:pPr>
          </w:p>
        </w:tc>
        <w:tc>
          <w:tcPr>
            <w:tcW w:w="3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1AFE10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rPr>
                <w:rFonts w:ascii="宋体" w:cs="宋体"/>
                <w:color w:val="000000"/>
                <w:kern w:val="0"/>
                <w:sz w:val="24"/>
                <w:szCs w:val="28"/>
              </w:rPr>
            </w:pPr>
          </w:p>
        </w:tc>
      </w:tr>
      <w:tr w:rsidR="00BB537F" w:rsidRPr="00D9292A" w14:paraId="59D1E4CB" w14:textId="77777777" w:rsidTr="009C648C">
        <w:trPr>
          <w:trHeight w:val="727"/>
          <w:jc w:val="center"/>
        </w:trPr>
        <w:tc>
          <w:tcPr>
            <w:tcW w:w="31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183F03" w14:textId="77777777" w:rsidR="00BB537F" w:rsidRPr="00D9292A" w:rsidRDefault="00BB537F" w:rsidP="009C648C">
            <w:pPr>
              <w:jc w:val="center"/>
              <w:rPr>
                <w:rFonts w:ascii="宋体" w:hAnsi="宋体" w:cs="黑体"/>
                <w:bCs/>
                <w:sz w:val="24"/>
                <w:szCs w:val="28"/>
              </w:rPr>
            </w:pPr>
            <w:r w:rsidRPr="00D9292A">
              <w:rPr>
                <w:rFonts w:ascii="宋体" w:hAnsi="宋体" w:cs="黑体" w:hint="eastAsia"/>
                <w:bCs/>
                <w:sz w:val="24"/>
                <w:szCs w:val="28"/>
              </w:rPr>
              <w:t>出版/文献/信息传播/知识产权事务费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361F73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黑体" w:hAnsi="Arial" w:cs="Arial"/>
                <w:color w:val="000000"/>
                <w:kern w:val="0"/>
                <w:sz w:val="24"/>
                <w:szCs w:val="28"/>
              </w:rPr>
            </w:pPr>
          </w:p>
        </w:tc>
        <w:tc>
          <w:tcPr>
            <w:tcW w:w="3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612B95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rPr>
                <w:rFonts w:ascii="宋体" w:cs="宋体"/>
                <w:color w:val="000000"/>
                <w:kern w:val="0"/>
                <w:sz w:val="24"/>
                <w:szCs w:val="28"/>
              </w:rPr>
            </w:pPr>
          </w:p>
        </w:tc>
      </w:tr>
      <w:tr w:rsidR="00BB537F" w:rsidRPr="00D9292A" w14:paraId="782C44B5" w14:textId="77777777" w:rsidTr="009C648C">
        <w:trPr>
          <w:trHeight w:val="727"/>
          <w:jc w:val="center"/>
        </w:trPr>
        <w:tc>
          <w:tcPr>
            <w:tcW w:w="31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4432EB7" w14:textId="77777777" w:rsidR="00BB537F" w:rsidRPr="00D9292A" w:rsidRDefault="00BB537F" w:rsidP="009C648C">
            <w:pPr>
              <w:jc w:val="center"/>
              <w:rPr>
                <w:rFonts w:ascii="宋体" w:hAnsi="宋体" w:cs="黑体"/>
                <w:bCs/>
                <w:sz w:val="24"/>
                <w:szCs w:val="28"/>
              </w:rPr>
            </w:pPr>
            <w:r w:rsidRPr="00D9292A">
              <w:rPr>
                <w:rFonts w:ascii="宋体" w:hAnsi="宋体" w:cs="黑体" w:hint="eastAsia"/>
                <w:bCs/>
                <w:sz w:val="24"/>
                <w:szCs w:val="28"/>
              </w:rPr>
              <w:t>会议差旅费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63FCB3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黑体" w:hAnsi="Arial" w:cs="Arial"/>
                <w:color w:val="000000"/>
                <w:kern w:val="0"/>
                <w:sz w:val="24"/>
                <w:szCs w:val="28"/>
              </w:rPr>
            </w:pPr>
          </w:p>
        </w:tc>
        <w:tc>
          <w:tcPr>
            <w:tcW w:w="3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E206D1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rPr>
                <w:rFonts w:ascii="宋体" w:cs="宋体"/>
                <w:color w:val="000000"/>
                <w:kern w:val="0"/>
                <w:sz w:val="24"/>
                <w:szCs w:val="28"/>
              </w:rPr>
            </w:pPr>
          </w:p>
        </w:tc>
      </w:tr>
      <w:tr w:rsidR="00BB537F" w:rsidRPr="00D9292A" w14:paraId="3C95BA61" w14:textId="77777777" w:rsidTr="009C648C">
        <w:trPr>
          <w:trHeight w:val="727"/>
          <w:jc w:val="center"/>
        </w:trPr>
        <w:tc>
          <w:tcPr>
            <w:tcW w:w="31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554D895" w14:textId="77777777" w:rsidR="00BB537F" w:rsidRPr="00D9292A" w:rsidRDefault="00BB537F" w:rsidP="009C648C">
            <w:pPr>
              <w:jc w:val="center"/>
              <w:rPr>
                <w:rFonts w:ascii="宋体" w:hAnsi="宋体" w:cs="黑体"/>
                <w:bCs/>
                <w:sz w:val="24"/>
                <w:szCs w:val="28"/>
              </w:rPr>
            </w:pPr>
            <w:r w:rsidRPr="00D9292A">
              <w:rPr>
                <w:rFonts w:ascii="宋体" w:hAnsi="宋体" w:cs="黑体" w:hint="eastAsia"/>
                <w:bCs/>
                <w:sz w:val="24"/>
                <w:szCs w:val="28"/>
              </w:rPr>
              <w:t>劳务费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05AFB6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黑体" w:hAnsi="Arial" w:cs="Arial"/>
                <w:color w:val="000000"/>
                <w:kern w:val="0"/>
                <w:sz w:val="24"/>
                <w:szCs w:val="28"/>
              </w:rPr>
            </w:pPr>
          </w:p>
        </w:tc>
        <w:tc>
          <w:tcPr>
            <w:tcW w:w="3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329BF3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rPr>
                <w:rFonts w:ascii="宋体" w:cs="宋体"/>
                <w:color w:val="000000"/>
                <w:kern w:val="0"/>
                <w:sz w:val="24"/>
                <w:szCs w:val="28"/>
              </w:rPr>
            </w:pPr>
          </w:p>
        </w:tc>
      </w:tr>
      <w:tr w:rsidR="00BB537F" w:rsidRPr="00D9292A" w14:paraId="1BE7A1C0" w14:textId="77777777" w:rsidTr="009C648C">
        <w:trPr>
          <w:trHeight w:val="727"/>
          <w:jc w:val="center"/>
        </w:trPr>
        <w:tc>
          <w:tcPr>
            <w:tcW w:w="31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71BF3E1" w14:textId="77777777" w:rsidR="00BB537F" w:rsidRPr="00D9292A" w:rsidRDefault="00BB537F" w:rsidP="009C648C">
            <w:pPr>
              <w:jc w:val="center"/>
              <w:rPr>
                <w:rFonts w:ascii="宋体" w:hAnsi="宋体" w:cs="黑体"/>
                <w:bCs/>
                <w:sz w:val="24"/>
                <w:szCs w:val="28"/>
              </w:rPr>
            </w:pPr>
            <w:r w:rsidRPr="00D9292A">
              <w:rPr>
                <w:rFonts w:ascii="宋体" w:hAnsi="宋体" w:cs="黑体" w:hint="eastAsia"/>
                <w:bCs/>
                <w:sz w:val="24"/>
                <w:szCs w:val="28"/>
              </w:rPr>
              <w:t>专家咨询费</w:t>
            </w:r>
          </w:p>
        </w:tc>
        <w:tc>
          <w:tcPr>
            <w:tcW w:w="15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67D401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黑体" w:hAnsi="Arial" w:cs="Arial"/>
                <w:color w:val="000000"/>
                <w:kern w:val="0"/>
                <w:sz w:val="24"/>
                <w:szCs w:val="28"/>
              </w:rPr>
            </w:pPr>
          </w:p>
        </w:tc>
        <w:tc>
          <w:tcPr>
            <w:tcW w:w="3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3D1F54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rPr>
                <w:rFonts w:ascii="宋体" w:cs="宋体"/>
                <w:color w:val="000000"/>
                <w:kern w:val="0"/>
                <w:sz w:val="24"/>
                <w:szCs w:val="28"/>
              </w:rPr>
            </w:pPr>
          </w:p>
        </w:tc>
      </w:tr>
      <w:tr w:rsidR="00BB537F" w:rsidRPr="00D9292A" w14:paraId="76C634B9" w14:textId="77777777" w:rsidTr="009C648C">
        <w:trPr>
          <w:trHeight w:val="727"/>
          <w:jc w:val="center"/>
        </w:trPr>
        <w:tc>
          <w:tcPr>
            <w:tcW w:w="31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34FA20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宋体" w:cs="宋体"/>
                <w:color w:val="000000"/>
                <w:kern w:val="0"/>
                <w:sz w:val="24"/>
                <w:szCs w:val="28"/>
              </w:rPr>
            </w:pPr>
            <w:r w:rsidRPr="00D9292A">
              <w:rPr>
                <w:rFonts w:ascii="宋体" w:cs="宋体" w:hint="eastAsia"/>
                <w:color w:val="000000"/>
                <w:kern w:val="0"/>
                <w:sz w:val="24"/>
                <w:szCs w:val="28"/>
              </w:rPr>
              <w:t>合</w:t>
            </w:r>
            <w:r w:rsidRPr="00D9292A">
              <w:rPr>
                <w:rFonts w:ascii="宋体" w:cs="宋体"/>
                <w:color w:val="000000"/>
                <w:kern w:val="0"/>
                <w:sz w:val="24"/>
                <w:szCs w:val="28"/>
              </w:rPr>
              <w:t xml:space="preserve"> </w:t>
            </w:r>
            <w:r w:rsidRPr="00D9292A">
              <w:rPr>
                <w:rFonts w:ascii="宋体" w:cs="宋体" w:hint="eastAsia"/>
                <w:color w:val="000000"/>
                <w:kern w:val="0"/>
                <w:sz w:val="24"/>
                <w:szCs w:val="28"/>
              </w:rPr>
              <w:t>计</w:t>
            </w:r>
            <w:r w:rsidRPr="00D9292A">
              <w:rPr>
                <w:rFonts w:ascii="宋体" w:cs="宋体"/>
                <w:color w:val="000000"/>
                <w:kern w:val="0"/>
                <w:sz w:val="24"/>
                <w:szCs w:val="28"/>
              </w:rPr>
              <w:t xml:space="preserve"> </w:t>
            </w:r>
          </w:p>
        </w:tc>
        <w:tc>
          <w:tcPr>
            <w:tcW w:w="484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6C5A05" w14:textId="77777777" w:rsidR="00BB537F" w:rsidRPr="00D9292A" w:rsidRDefault="00BB537F" w:rsidP="009C648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Arial" w:eastAsia="黑体" w:hAnsi="Arial" w:cs="Arial"/>
                <w:color w:val="000000"/>
                <w:kern w:val="0"/>
                <w:sz w:val="24"/>
                <w:szCs w:val="28"/>
              </w:rPr>
            </w:pPr>
          </w:p>
        </w:tc>
      </w:tr>
      <w:tr w:rsidR="00BB537F" w:rsidRPr="00D9292A" w14:paraId="678E693C" w14:textId="77777777" w:rsidTr="009C648C">
        <w:trPr>
          <w:trHeight w:val="727"/>
          <w:jc w:val="center"/>
        </w:trPr>
        <w:tc>
          <w:tcPr>
            <w:tcW w:w="796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E1A547" w14:textId="77777777" w:rsidR="00BB537F" w:rsidRPr="00D9292A" w:rsidRDefault="00BB537F" w:rsidP="00A52C66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Arial" w:eastAsia="黑体" w:hAnsi="Arial" w:cs="Arial"/>
                <w:color w:val="000000"/>
                <w:kern w:val="0"/>
                <w:sz w:val="24"/>
                <w:szCs w:val="28"/>
              </w:rPr>
            </w:pPr>
            <w:r w:rsidRPr="00D9292A">
              <w:rPr>
                <w:rFonts w:ascii="宋体" w:hAnsi="宋体" w:cs="宋体" w:hint="eastAsia"/>
                <w:color w:val="000000"/>
                <w:kern w:val="0"/>
                <w:sz w:val="24"/>
                <w:szCs w:val="28"/>
              </w:rPr>
              <w:t>备注：按照规定，</w:t>
            </w:r>
            <w:proofErr w:type="gramStart"/>
            <w:r w:rsidR="00A52C66">
              <w:rPr>
                <w:rFonts w:ascii="宋体" w:hAnsi="宋体" w:cs="宋体" w:hint="eastAsia"/>
                <w:color w:val="000000"/>
                <w:kern w:val="0"/>
                <w:sz w:val="24"/>
                <w:szCs w:val="28"/>
              </w:rPr>
              <w:t>外拨经费</w:t>
            </w:r>
            <w:proofErr w:type="gramEnd"/>
            <w:r w:rsidRPr="00D9292A">
              <w:rPr>
                <w:rFonts w:ascii="宋体" w:hAnsi="宋体" w:cs="宋体"/>
                <w:color w:val="000000"/>
                <w:kern w:val="0"/>
                <w:sz w:val="24"/>
                <w:szCs w:val="28"/>
              </w:rPr>
              <w:t>一律采取实报实销方式支出。</w:t>
            </w:r>
          </w:p>
        </w:tc>
      </w:tr>
    </w:tbl>
    <w:p w14:paraId="5D6817D5" w14:textId="77777777" w:rsidR="00BB537F" w:rsidRDefault="00BB537F" w:rsidP="00BB537F">
      <w:pPr>
        <w:widowControl/>
        <w:tabs>
          <w:tab w:val="left" w:pos="3544"/>
          <w:tab w:val="left" w:pos="7797"/>
          <w:tab w:val="left" w:pos="7939"/>
        </w:tabs>
        <w:autoSpaceDE w:val="0"/>
        <w:autoSpaceDN w:val="0"/>
        <w:adjustRightInd w:val="0"/>
        <w:spacing w:line="420" w:lineRule="atLeast"/>
        <w:ind w:right="509"/>
        <w:textAlignment w:val="bottom"/>
        <w:rPr>
          <w:rFonts w:ascii="宋体" w:hAnsi="宋体"/>
          <w:b/>
          <w:sz w:val="28"/>
        </w:rPr>
      </w:pPr>
    </w:p>
    <w:p w14:paraId="7D673BF0" w14:textId="77777777" w:rsidR="00BB537F" w:rsidRDefault="00BB537F" w:rsidP="00BB537F">
      <w:pPr>
        <w:widowControl/>
        <w:tabs>
          <w:tab w:val="left" w:pos="3544"/>
          <w:tab w:val="left" w:pos="7797"/>
          <w:tab w:val="left" w:pos="7939"/>
        </w:tabs>
        <w:autoSpaceDE w:val="0"/>
        <w:autoSpaceDN w:val="0"/>
        <w:adjustRightInd w:val="0"/>
        <w:spacing w:line="420" w:lineRule="atLeast"/>
        <w:ind w:right="509"/>
        <w:textAlignment w:val="bottom"/>
        <w:rPr>
          <w:rFonts w:ascii="宋体" w:hAnsi="宋体"/>
          <w:b/>
          <w:sz w:val="28"/>
        </w:rPr>
      </w:pPr>
      <w:r w:rsidRPr="00EA7FFB">
        <w:rPr>
          <w:rFonts w:ascii="宋体" w:hAnsi="宋体"/>
          <w:sz w:val="28"/>
        </w:rPr>
        <w:br w:type="page"/>
      </w:r>
      <w:r>
        <w:rPr>
          <w:rFonts w:ascii="宋体" w:hAnsi="宋体" w:hint="eastAsia"/>
          <w:b/>
          <w:sz w:val="28"/>
        </w:rPr>
        <w:lastRenderedPageBreak/>
        <w:t>四、申请者承诺及所在单位推荐意见</w:t>
      </w:r>
    </w:p>
    <w:p w14:paraId="7C736629" w14:textId="77777777" w:rsidR="00BB537F" w:rsidRDefault="00BB537F" w:rsidP="00BB537F">
      <w:pPr>
        <w:rPr>
          <w:rFonts w:ascii="宋体" w:hAnsi="宋体"/>
        </w:rPr>
      </w:pPr>
    </w:p>
    <w:tbl>
      <w:tblPr>
        <w:tblW w:w="0" w:type="auto"/>
        <w:jc w:val="center"/>
        <w:tblBorders>
          <w:top w:val="single" w:sz="6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90"/>
      </w:tblGrid>
      <w:tr w:rsidR="00BB537F" w:rsidRPr="00F022F6" w14:paraId="16B4197E" w14:textId="77777777" w:rsidTr="009C648C">
        <w:trPr>
          <w:trHeight w:val="3135"/>
          <w:jc w:val="center"/>
        </w:trPr>
        <w:tc>
          <w:tcPr>
            <w:tcW w:w="8490" w:type="dxa"/>
          </w:tcPr>
          <w:p w14:paraId="72233C63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</w:p>
          <w:p w14:paraId="4CD087CB" w14:textId="77777777" w:rsidR="00BB537F" w:rsidRPr="00F022F6" w:rsidRDefault="00BB537F" w:rsidP="009C648C">
            <w:pPr>
              <w:tabs>
                <w:tab w:val="left" w:pos="0"/>
              </w:tabs>
              <w:rPr>
                <w:rFonts w:ascii="宋体" w:hAnsi="宋体"/>
                <w:sz w:val="24"/>
                <w:szCs w:val="24"/>
              </w:rPr>
            </w:pPr>
            <w:r w:rsidRPr="00F022F6">
              <w:rPr>
                <w:rFonts w:ascii="宋体" w:hAnsi="宋体" w:hint="eastAsia"/>
                <w:sz w:val="24"/>
                <w:szCs w:val="24"/>
              </w:rPr>
              <w:t>1、申请者承诺</w:t>
            </w:r>
          </w:p>
          <w:p w14:paraId="76F64AE3" w14:textId="77777777" w:rsidR="00BB537F" w:rsidRPr="00F022F6" w:rsidRDefault="00BB537F" w:rsidP="00F022F6">
            <w:pPr>
              <w:tabs>
                <w:tab w:val="left" w:pos="0"/>
              </w:tabs>
              <w:ind w:firstLineChars="200" w:firstLine="480"/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61A3E5FE" w14:textId="77777777" w:rsidR="00BB537F" w:rsidRPr="00F022F6" w:rsidRDefault="00BB537F" w:rsidP="00F022F6">
            <w:pPr>
              <w:tabs>
                <w:tab w:val="left" w:pos="0"/>
              </w:tabs>
              <w:ind w:firstLineChars="200" w:firstLine="480"/>
              <w:jc w:val="left"/>
              <w:rPr>
                <w:rFonts w:ascii="宋体" w:hAnsi="宋体"/>
                <w:sz w:val="24"/>
                <w:szCs w:val="24"/>
              </w:rPr>
            </w:pPr>
            <w:r w:rsidRPr="00F022F6">
              <w:rPr>
                <w:rFonts w:ascii="宋体" w:hAnsi="宋体" w:hint="eastAsia"/>
                <w:sz w:val="24"/>
                <w:szCs w:val="24"/>
              </w:rPr>
              <w:t>我保证申请书内容的真实性。如果获得资助，将履行</w:t>
            </w:r>
            <w:r w:rsidR="00113773" w:rsidRPr="00F022F6">
              <w:rPr>
                <w:rFonts w:ascii="宋体" w:hAnsi="宋体" w:hint="eastAsia"/>
                <w:sz w:val="24"/>
                <w:szCs w:val="24"/>
              </w:rPr>
              <w:t>任务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负责人职责，严格遵守</w:t>
            </w:r>
            <w:r w:rsidR="00113773" w:rsidRPr="00F022F6">
              <w:rPr>
                <w:rFonts w:ascii="宋体" w:hAnsi="宋体" w:hint="eastAsia"/>
                <w:sz w:val="24"/>
                <w:szCs w:val="24"/>
              </w:rPr>
              <w:t>科技</w:t>
            </w:r>
            <w:proofErr w:type="gramStart"/>
            <w:r w:rsidR="00113773" w:rsidRPr="00F022F6">
              <w:rPr>
                <w:rFonts w:ascii="宋体" w:hAnsi="宋体" w:hint="eastAsia"/>
                <w:sz w:val="24"/>
                <w:szCs w:val="24"/>
              </w:rPr>
              <w:t>部国家</w:t>
            </w:r>
            <w:proofErr w:type="gramEnd"/>
            <w:r w:rsidR="00113773" w:rsidRPr="00F022F6">
              <w:rPr>
                <w:rFonts w:ascii="宋体" w:hAnsi="宋体" w:hint="eastAsia"/>
                <w:sz w:val="24"/>
                <w:szCs w:val="24"/>
              </w:rPr>
              <w:t>家养动物种质资源库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的有关规定，切实保证</w:t>
            </w:r>
            <w:r w:rsidR="00113773" w:rsidRPr="00F022F6">
              <w:rPr>
                <w:rFonts w:ascii="宋体" w:hAnsi="宋体" w:hint="eastAsia"/>
                <w:sz w:val="24"/>
                <w:szCs w:val="24"/>
              </w:rPr>
              <w:t>任务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工作时间，认真开展工作，按时报送有关材料。若填报失实和违反规定，本人将承担全部责任。</w:t>
            </w:r>
          </w:p>
          <w:p w14:paraId="67BB211B" w14:textId="77777777" w:rsidR="00BB537F" w:rsidRPr="00F022F6" w:rsidRDefault="00BB537F" w:rsidP="00F022F6">
            <w:pPr>
              <w:tabs>
                <w:tab w:val="left" w:pos="0"/>
              </w:tabs>
              <w:ind w:firstLineChars="200" w:firstLine="480"/>
              <w:rPr>
                <w:rFonts w:ascii="宋体" w:hAnsi="宋体"/>
                <w:sz w:val="24"/>
                <w:szCs w:val="24"/>
              </w:rPr>
            </w:pPr>
          </w:p>
          <w:p w14:paraId="10F1EEDD" w14:textId="77777777" w:rsidR="00BB537F" w:rsidRPr="00F022F6" w:rsidRDefault="00BB537F" w:rsidP="00F022F6">
            <w:pPr>
              <w:tabs>
                <w:tab w:val="left" w:pos="0"/>
              </w:tabs>
              <w:ind w:firstLineChars="200" w:firstLine="480"/>
              <w:rPr>
                <w:rFonts w:ascii="宋体" w:hAnsi="宋体"/>
                <w:sz w:val="24"/>
                <w:szCs w:val="24"/>
              </w:rPr>
            </w:pPr>
          </w:p>
          <w:p w14:paraId="2C6556E6" w14:textId="77777777" w:rsidR="00BB537F" w:rsidRPr="00F022F6" w:rsidRDefault="00BB537F" w:rsidP="00F022F6">
            <w:pPr>
              <w:tabs>
                <w:tab w:val="left" w:pos="0"/>
              </w:tabs>
              <w:ind w:firstLineChars="200" w:firstLine="480"/>
              <w:rPr>
                <w:rFonts w:ascii="宋体" w:hAnsi="宋体"/>
                <w:sz w:val="24"/>
                <w:szCs w:val="24"/>
              </w:rPr>
            </w:pPr>
          </w:p>
          <w:p w14:paraId="46C37B63" w14:textId="77777777" w:rsidR="00BB537F" w:rsidRPr="00F022F6" w:rsidRDefault="00BB537F" w:rsidP="00F022F6">
            <w:pPr>
              <w:tabs>
                <w:tab w:val="left" w:pos="0"/>
              </w:tabs>
              <w:ind w:firstLineChars="200" w:firstLine="480"/>
              <w:rPr>
                <w:rFonts w:ascii="宋体" w:hAnsi="宋体"/>
                <w:sz w:val="24"/>
                <w:szCs w:val="24"/>
              </w:rPr>
            </w:pPr>
          </w:p>
          <w:p w14:paraId="546169E4" w14:textId="77777777" w:rsidR="00BB537F" w:rsidRPr="00F022F6" w:rsidRDefault="00BB537F" w:rsidP="009C648C">
            <w:pPr>
              <w:tabs>
                <w:tab w:val="left" w:pos="0"/>
              </w:tabs>
              <w:rPr>
                <w:rFonts w:ascii="宋体" w:hAnsi="宋体"/>
                <w:sz w:val="24"/>
                <w:szCs w:val="24"/>
              </w:rPr>
            </w:pPr>
            <w:r w:rsidRPr="00F022F6">
              <w:rPr>
                <w:rFonts w:ascii="宋体" w:hAnsi="宋体" w:hint="eastAsia"/>
                <w:sz w:val="24"/>
                <w:szCs w:val="24"/>
              </w:rPr>
              <w:t xml:space="preserve">　　　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             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签字：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               </w:t>
            </w:r>
          </w:p>
          <w:p w14:paraId="3828435E" w14:textId="77777777" w:rsidR="00BB537F" w:rsidRPr="00F022F6" w:rsidRDefault="00BB537F" w:rsidP="009C648C">
            <w:pPr>
              <w:tabs>
                <w:tab w:val="left" w:pos="0"/>
              </w:tabs>
              <w:rPr>
                <w:rFonts w:ascii="宋体" w:hAnsi="宋体"/>
                <w:sz w:val="24"/>
                <w:szCs w:val="24"/>
              </w:rPr>
            </w:pPr>
          </w:p>
          <w:p w14:paraId="7BAD4A6E" w14:textId="77777777" w:rsidR="00BB537F" w:rsidRPr="00F022F6" w:rsidRDefault="00BB537F" w:rsidP="009C648C">
            <w:pPr>
              <w:widowControl/>
              <w:tabs>
                <w:tab w:val="left" w:pos="3544"/>
                <w:tab w:val="left" w:pos="7797"/>
                <w:tab w:val="left" w:pos="7939"/>
              </w:tabs>
              <w:autoSpaceDE w:val="0"/>
              <w:autoSpaceDN w:val="0"/>
              <w:adjustRightInd w:val="0"/>
              <w:spacing w:line="420" w:lineRule="atLeast"/>
              <w:ind w:right="509"/>
              <w:textAlignment w:val="bottom"/>
              <w:rPr>
                <w:rFonts w:ascii="宋体" w:hAnsi="宋体"/>
                <w:b/>
                <w:sz w:val="24"/>
                <w:szCs w:val="24"/>
              </w:rPr>
            </w:pPr>
            <w:r w:rsidRPr="00F022F6">
              <w:rPr>
                <w:rFonts w:ascii="宋体" w:hAnsi="宋体"/>
                <w:sz w:val="24"/>
                <w:szCs w:val="24"/>
              </w:rPr>
              <w:t xml:space="preserve">                                          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年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 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月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 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日</w:t>
            </w:r>
          </w:p>
          <w:p w14:paraId="420D63A2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</w:p>
        </w:tc>
      </w:tr>
      <w:tr w:rsidR="00BB537F" w:rsidRPr="00F022F6" w14:paraId="5CEC044D" w14:textId="77777777" w:rsidTr="009C648C">
        <w:trPr>
          <w:trHeight w:val="3135"/>
          <w:jc w:val="center"/>
        </w:trPr>
        <w:tc>
          <w:tcPr>
            <w:tcW w:w="8490" w:type="dxa"/>
          </w:tcPr>
          <w:p w14:paraId="1642AFDF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  <w:r w:rsidRPr="00F022F6">
              <w:rPr>
                <w:rFonts w:ascii="宋体" w:hAnsi="宋体" w:hint="eastAsia"/>
                <w:sz w:val="24"/>
                <w:szCs w:val="24"/>
              </w:rPr>
              <w:t>2、所在单位推荐意见</w:t>
            </w:r>
          </w:p>
          <w:p w14:paraId="1761C13A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</w:p>
          <w:p w14:paraId="1C3E7EED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</w:p>
          <w:p w14:paraId="24980E0F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</w:p>
          <w:p w14:paraId="7860259F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</w:p>
          <w:p w14:paraId="1B902C3E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</w:p>
          <w:p w14:paraId="04FDF429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</w:p>
          <w:p w14:paraId="1D8C6DC3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  <w:r w:rsidRPr="00F022F6">
              <w:rPr>
                <w:rFonts w:ascii="宋体" w:hAnsi="宋体"/>
                <w:sz w:val="24"/>
                <w:szCs w:val="24"/>
              </w:rPr>
              <w:t xml:space="preserve">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单位负责人</w:t>
            </w:r>
            <w:r w:rsidRPr="00F022F6">
              <w:rPr>
                <w:rFonts w:ascii="宋体" w:hAnsi="宋体"/>
                <w:sz w:val="24"/>
                <w:szCs w:val="24"/>
              </w:rPr>
              <w:t>(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签字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)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：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      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 xml:space="preserve">                   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单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  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位</w:t>
            </w:r>
            <w:r w:rsidRPr="00F022F6">
              <w:rPr>
                <w:rFonts w:ascii="宋体" w:hAnsi="宋体"/>
                <w:sz w:val="24"/>
                <w:szCs w:val="24"/>
              </w:rPr>
              <w:t>(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公章</w:t>
            </w:r>
            <w:r w:rsidRPr="00F022F6">
              <w:rPr>
                <w:rFonts w:ascii="宋体" w:hAnsi="宋体"/>
                <w:sz w:val="24"/>
                <w:szCs w:val="24"/>
              </w:rPr>
              <w:t>)</w:t>
            </w:r>
          </w:p>
          <w:p w14:paraId="2F5B9367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</w:p>
          <w:p w14:paraId="6732ADC8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  <w:r w:rsidRPr="00F022F6">
              <w:rPr>
                <w:rFonts w:ascii="宋体" w:hAnsi="宋体"/>
                <w:sz w:val="24"/>
                <w:szCs w:val="24"/>
              </w:rPr>
              <w:t xml:space="preserve">                                  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 xml:space="preserve">                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年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  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月</w:t>
            </w:r>
            <w:r w:rsidRPr="00F022F6">
              <w:rPr>
                <w:rFonts w:ascii="宋体" w:hAnsi="宋体"/>
                <w:sz w:val="24"/>
                <w:szCs w:val="24"/>
              </w:rPr>
              <w:t xml:space="preserve">    </w:t>
            </w:r>
            <w:r w:rsidRPr="00F022F6">
              <w:rPr>
                <w:rFonts w:ascii="宋体" w:hAnsi="宋体" w:hint="eastAsia"/>
                <w:sz w:val="24"/>
                <w:szCs w:val="24"/>
              </w:rPr>
              <w:t>日</w:t>
            </w:r>
          </w:p>
          <w:p w14:paraId="1E41C9EB" w14:textId="77777777" w:rsidR="00BB537F" w:rsidRPr="00F022F6" w:rsidRDefault="00BB537F" w:rsidP="009C648C">
            <w:pPr>
              <w:widowControl/>
              <w:tabs>
                <w:tab w:val="left" w:pos="3544"/>
              </w:tabs>
              <w:autoSpaceDE w:val="0"/>
              <w:autoSpaceDN w:val="0"/>
              <w:textAlignment w:val="bottom"/>
              <w:rPr>
                <w:rFonts w:ascii="宋体" w:hAnsi="宋体"/>
                <w:sz w:val="24"/>
                <w:szCs w:val="24"/>
              </w:rPr>
            </w:pPr>
          </w:p>
        </w:tc>
      </w:tr>
    </w:tbl>
    <w:p w14:paraId="656DE632" w14:textId="77777777" w:rsidR="00BB537F" w:rsidRDefault="00BB537F" w:rsidP="00BB537F">
      <w:pPr>
        <w:widowControl/>
        <w:tabs>
          <w:tab w:val="left" w:pos="3544"/>
          <w:tab w:val="left" w:pos="7797"/>
          <w:tab w:val="left" w:pos="7939"/>
        </w:tabs>
        <w:autoSpaceDE w:val="0"/>
        <w:autoSpaceDN w:val="0"/>
        <w:adjustRightInd w:val="0"/>
        <w:spacing w:line="420" w:lineRule="atLeast"/>
        <w:ind w:right="509"/>
        <w:textAlignment w:val="bottom"/>
        <w:rPr>
          <w:rFonts w:ascii="宋体" w:hAnsi="宋体"/>
          <w:b/>
          <w:sz w:val="28"/>
        </w:rPr>
      </w:pPr>
    </w:p>
    <w:p w14:paraId="5A66FA31" w14:textId="65444F01" w:rsidR="00E97A8E" w:rsidRDefault="00E97A8E">
      <w:pPr>
        <w:widowControl/>
        <w:jc w:val="left"/>
        <w:rPr>
          <w:rFonts w:ascii="仿宋_GB2312" w:eastAsia="仿宋_GB2312" w:hAnsi="宋体" w:cs="宋体"/>
          <w:kern w:val="0"/>
          <w:sz w:val="32"/>
          <w:szCs w:val="32"/>
        </w:rPr>
      </w:pPr>
    </w:p>
    <w:sectPr w:rsidR="00E97A8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140E4" w14:textId="77777777" w:rsidR="002D4E3D" w:rsidRDefault="002D4E3D" w:rsidP="00114043">
      <w:r>
        <w:separator/>
      </w:r>
    </w:p>
  </w:endnote>
  <w:endnote w:type="continuationSeparator" w:id="0">
    <w:p w14:paraId="192A5792" w14:textId="77777777" w:rsidR="002D4E3D" w:rsidRDefault="002D4E3D" w:rsidP="00114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445A8" w14:textId="77777777" w:rsidR="002D4E3D" w:rsidRDefault="002D4E3D" w:rsidP="00114043">
      <w:r>
        <w:separator/>
      </w:r>
    </w:p>
  </w:footnote>
  <w:footnote w:type="continuationSeparator" w:id="0">
    <w:p w14:paraId="076A3549" w14:textId="77777777" w:rsidR="002D4E3D" w:rsidRDefault="002D4E3D" w:rsidP="001140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sjAytTC0tDQzMjdS0lEKTi0uzszPAykwrAUAg8aoqiwAAAA="/>
  </w:docVars>
  <w:rsids>
    <w:rsidRoot w:val="00E86318"/>
    <w:rsid w:val="00007CD4"/>
    <w:rsid w:val="00060315"/>
    <w:rsid w:val="000611D8"/>
    <w:rsid w:val="000650B7"/>
    <w:rsid w:val="000868AC"/>
    <w:rsid w:val="000B23D2"/>
    <w:rsid w:val="000D3639"/>
    <w:rsid w:val="000E267C"/>
    <w:rsid w:val="000F63E0"/>
    <w:rsid w:val="00113773"/>
    <w:rsid w:val="00114043"/>
    <w:rsid w:val="001310D8"/>
    <w:rsid w:val="00132D57"/>
    <w:rsid w:val="00133E23"/>
    <w:rsid w:val="00156F67"/>
    <w:rsid w:val="00175EE1"/>
    <w:rsid w:val="001877F3"/>
    <w:rsid w:val="001A21D4"/>
    <w:rsid w:val="001A3ED5"/>
    <w:rsid w:val="001B3A7B"/>
    <w:rsid w:val="001E725C"/>
    <w:rsid w:val="001F40CE"/>
    <w:rsid w:val="001F78BC"/>
    <w:rsid w:val="00203E84"/>
    <w:rsid w:val="00207E21"/>
    <w:rsid w:val="0022185D"/>
    <w:rsid w:val="002226F5"/>
    <w:rsid w:val="00230622"/>
    <w:rsid w:val="00233C87"/>
    <w:rsid w:val="0023751B"/>
    <w:rsid w:val="0024035F"/>
    <w:rsid w:val="00253C25"/>
    <w:rsid w:val="00263A12"/>
    <w:rsid w:val="00265D30"/>
    <w:rsid w:val="002666AA"/>
    <w:rsid w:val="0027357E"/>
    <w:rsid w:val="00285554"/>
    <w:rsid w:val="0029125B"/>
    <w:rsid w:val="002A0742"/>
    <w:rsid w:val="002D259B"/>
    <w:rsid w:val="002D4E3D"/>
    <w:rsid w:val="002F48C5"/>
    <w:rsid w:val="00302173"/>
    <w:rsid w:val="00303D10"/>
    <w:rsid w:val="00312D87"/>
    <w:rsid w:val="00312E0F"/>
    <w:rsid w:val="003221E4"/>
    <w:rsid w:val="003239DD"/>
    <w:rsid w:val="00350A2D"/>
    <w:rsid w:val="00361C5A"/>
    <w:rsid w:val="003A4AC9"/>
    <w:rsid w:val="003B2FE0"/>
    <w:rsid w:val="003B7268"/>
    <w:rsid w:val="003F0EBA"/>
    <w:rsid w:val="003F11B9"/>
    <w:rsid w:val="003F718E"/>
    <w:rsid w:val="00400A2C"/>
    <w:rsid w:val="004435F7"/>
    <w:rsid w:val="00447032"/>
    <w:rsid w:val="00461F85"/>
    <w:rsid w:val="00462D94"/>
    <w:rsid w:val="00463DB9"/>
    <w:rsid w:val="00465382"/>
    <w:rsid w:val="004706C2"/>
    <w:rsid w:val="004749B9"/>
    <w:rsid w:val="004828AD"/>
    <w:rsid w:val="00490D1C"/>
    <w:rsid w:val="004E0D6D"/>
    <w:rsid w:val="00513C39"/>
    <w:rsid w:val="00517C7E"/>
    <w:rsid w:val="00532168"/>
    <w:rsid w:val="00544854"/>
    <w:rsid w:val="00580CF3"/>
    <w:rsid w:val="00582FDC"/>
    <w:rsid w:val="00593567"/>
    <w:rsid w:val="005C0620"/>
    <w:rsid w:val="005D6484"/>
    <w:rsid w:val="005F14CB"/>
    <w:rsid w:val="005F5A78"/>
    <w:rsid w:val="006004BC"/>
    <w:rsid w:val="00614346"/>
    <w:rsid w:val="00626824"/>
    <w:rsid w:val="006447CF"/>
    <w:rsid w:val="00645115"/>
    <w:rsid w:val="0066460F"/>
    <w:rsid w:val="00667008"/>
    <w:rsid w:val="00667C80"/>
    <w:rsid w:val="00671B8F"/>
    <w:rsid w:val="00690AC3"/>
    <w:rsid w:val="00697DB4"/>
    <w:rsid w:val="006A4424"/>
    <w:rsid w:val="006C4040"/>
    <w:rsid w:val="006C412A"/>
    <w:rsid w:val="006C5AD8"/>
    <w:rsid w:val="006D3A56"/>
    <w:rsid w:val="006D7982"/>
    <w:rsid w:val="00745A0C"/>
    <w:rsid w:val="007572DA"/>
    <w:rsid w:val="00761181"/>
    <w:rsid w:val="007750C5"/>
    <w:rsid w:val="0077573A"/>
    <w:rsid w:val="00792AC5"/>
    <w:rsid w:val="0079593B"/>
    <w:rsid w:val="007A6456"/>
    <w:rsid w:val="007E4AC1"/>
    <w:rsid w:val="007F518F"/>
    <w:rsid w:val="00801E6B"/>
    <w:rsid w:val="00875591"/>
    <w:rsid w:val="00882EB2"/>
    <w:rsid w:val="008A3DEC"/>
    <w:rsid w:val="008C5636"/>
    <w:rsid w:val="008D31B9"/>
    <w:rsid w:val="008D3AFC"/>
    <w:rsid w:val="008E1B8B"/>
    <w:rsid w:val="008F0F48"/>
    <w:rsid w:val="008F35FE"/>
    <w:rsid w:val="0090300B"/>
    <w:rsid w:val="00932985"/>
    <w:rsid w:val="00932999"/>
    <w:rsid w:val="00937794"/>
    <w:rsid w:val="00947BA8"/>
    <w:rsid w:val="00960951"/>
    <w:rsid w:val="00971405"/>
    <w:rsid w:val="00972AD0"/>
    <w:rsid w:val="00987C46"/>
    <w:rsid w:val="009927C5"/>
    <w:rsid w:val="009A6B23"/>
    <w:rsid w:val="009C33EC"/>
    <w:rsid w:val="00A03616"/>
    <w:rsid w:val="00A070B6"/>
    <w:rsid w:val="00A36DE8"/>
    <w:rsid w:val="00A4192B"/>
    <w:rsid w:val="00A52C66"/>
    <w:rsid w:val="00A55D1C"/>
    <w:rsid w:val="00AA40FF"/>
    <w:rsid w:val="00AA6F6C"/>
    <w:rsid w:val="00AC213C"/>
    <w:rsid w:val="00B10A31"/>
    <w:rsid w:val="00B2478E"/>
    <w:rsid w:val="00B27539"/>
    <w:rsid w:val="00B42ED3"/>
    <w:rsid w:val="00B8447D"/>
    <w:rsid w:val="00B91A7C"/>
    <w:rsid w:val="00BB01CF"/>
    <w:rsid w:val="00BB537F"/>
    <w:rsid w:val="00BB6C38"/>
    <w:rsid w:val="00BC7D4C"/>
    <w:rsid w:val="00BE57A0"/>
    <w:rsid w:val="00C05FF6"/>
    <w:rsid w:val="00C2020E"/>
    <w:rsid w:val="00C20D79"/>
    <w:rsid w:val="00C30B3C"/>
    <w:rsid w:val="00C469A8"/>
    <w:rsid w:val="00C516BC"/>
    <w:rsid w:val="00C52B3B"/>
    <w:rsid w:val="00C672D3"/>
    <w:rsid w:val="00C81EE6"/>
    <w:rsid w:val="00CA1B60"/>
    <w:rsid w:val="00CB1CF4"/>
    <w:rsid w:val="00CB5560"/>
    <w:rsid w:val="00CC737E"/>
    <w:rsid w:val="00CD4918"/>
    <w:rsid w:val="00D14651"/>
    <w:rsid w:val="00D3586F"/>
    <w:rsid w:val="00D453EE"/>
    <w:rsid w:val="00D46AE2"/>
    <w:rsid w:val="00D51C13"/>
    <w:rsid w:val="00D54C68"/>
    <w:rsid w:val="00D612FA"/>
    <w:rsid w:val="00D649EB"/>
    <w:rsid w:val="00D80DAA"/>
    <w:rsid w:val="00DA5E17"/>
    <w:rsid w:val="00DB1D28"/>
    <w:rsid w:val="00DB2000"/>
    <w:rsid w:val="00DB69C2"/>
    <w:rsid w:val="00DC1958"/>
    <w:rsid w:val="00DC4D5D"/>
    <w:rsid w:val="00DC4E36"/>
    <w:rsid w:val="00DC55B3"/>
    <w:rsid w:val="00DD0B3D"/>
    <w:rsid w:val="00DE481F"/>
    <w:rsid w:val="00E32D65"/>
    <w:rsid w:val="00E45F60"/>
    <w:rsid w:val="00E830BD"/>
    <w:rsid w:val="00E86318"/>
    <w:rsid w:val="00E97A8E"/>
    <w:rsid w:val="00EA2243"/>
    <w:rsid w:val="00EA7FFB"/>
    <w:rsid w:val="00EB1045"/>
    <w:rsid w:val="00EE17BF"/>
    <w:rsid w:val="00EF535B"/>
    <w:rsid w:val="00EF69E2"/>
    <w:rsid w:val="00F006C5"/>
    <w:rsid w:val="00F02153"/>
    <w:rsid w:val="00F022F6"/>
    <w:rsid w:val="00F0588A"/>
    <w:rsid w:val="00F17588"/>
    <w:rsid w:val="00F3594C"/>
    <w:rsid w:val="00F36643"/>
    <w:rsid w:val="00F501E3"/>
    <w:rsid w:val="00F76C3B"/>
    <w:rsid w:val="00F82B75"/>
    <w:rsid w:val="00FB1A12"/>
    <w:rsid w:val="00FB633F"/>
    <w:rsid w:val="00FC2D1A"/>
    <w:rsid w:val="00FC52A7"/>
    <w:rsid w:val="19022180"/>
    <w:rsid w:val="1CCB78CA"/>
    <w:rsid w:val="4EF36A94"/>
    <w:rsid w:val="56441002"/>
    <w:rsid w:val="56BE4EE0"/>
    <w:rsid w:val="6AF151B6"/>
    <w:rsid w:val="6B6F7CFB"/>
    <w:rsid w:val="72BE116D"/>
    <w:rsid w:val="79F04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80F5FA"/>
  <w15:docId w15:val="{34787A03-79F8-4BC2-8CD4-99ABFD686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40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1404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140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1404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667C80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67C80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527AC31-0565-40DE-B820-D2F8D5CB5D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</dc:creator>
  <cp:lastModifiedBy>admin01</cp:lastModifiedBy>
  <cp:revision>4</cp:revision>
  <cp:lastPrinted>2021-10-08T01:14:00Z</cp:lastPrinted>
  <dcterms:created xsi:type="dcterms:W3CDTF">2021-10-08T01:26:00Z</dcterms:created>
  <dcterms:modified xsi:type="dcterms:W3CDTF">2021-10-13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51B7D2DCBD3E416886B9441754C41F1E</vt:lpwstr>
  </property>
</Properties>
</file>